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215" w:rsidRPr="00862E0D" w:rsidRDefault="00297816">
      <w:pPr>
        <w:rPr>
          <w:u w:val="single"/>
        </w:rPr>
      </w:pPr>
      <w:r w:rsidRPr="00862E0D"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657004</wp:posOffset>
                </wp:positionH>
                <wp:positionV relativeFrom="paragraph">
                  <wp:posOffset>-792480</wp:posOffset>
                </wp:positionV>
                <wp:extent cx="3120043" cy="343593"/>
                <wp:effectExtent l="0" t="0" r="23495" b="1841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0043" cy="3435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:rsidR="00297816" w:rsidRPr="00297816" w:rsidRDefault="00297816" w:rsidP="00297816">
                            <w:pPr>
                              <w:jc w:val="center"/>
                              <w:rPr>
                                <w:b/>
                                <w:sz w:val="28"/>
                                <w:u w:val="single"/>
                              </w:rPr>
                            </w:pPr>
                            <w:r w:rsidRPr="00297816">
                              <w:rPr>
                                <w:b/>
                                <w:sz w:val="28"/>
                                <w:u w:val="single"/>
                              </w:rPr>
                              <w:t>Database- BIG Libr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30.45pt;margin-top:-62.4pt;width:245.65pt;height:27.0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" fillcolor="white [3201]" strokecolor="#747070 [1614]" strokeweight=".5pt">
                <v:textbox>
                  <w:txbxContent>
                    <w:p w:rsidR="00297816" w:rsidRPr="00297816" w:rsidRDefault="00297816" w:rsidP="00297816">
                      <w:pPr>
                        <w:jc w:val="center"/>
                        <w:rPr>
                          <w:b/>
                          <w:sz w:val="28"/>
                          <w:u w:val="single"/>
                        </w:rPr>
                      </w:pPr>
                      <w:r w:rsidRPr="00297816">
                        <w:rPr>
                          <w:b/>
                          <w:sz w:val="28"/>
                          <w:u w:val="single"/>
                        </w:rPr>
                        <w:t>Database- BIG Library</w:t>
                      </w:r>
                    </w:p>
                  </w:txbxContent>
                </v:textbox>
              </v:shape>
            </w:pict>
          </mc:Fallback>
        </mc:AlternateContent>
      </w:r>
      <w:r w:rsidR="00862E0D">
        <w:rPr>
          <w:u w:val="single"/>
        </w:rPr>
        <w:t>~</w:t>
      </w:r>
      <w:r w:rsidR="001E682D" w:rsidRPr="00862E0D">
        <w:rPr>
          <w:u w:val="single"/>
        </w:rPr>
        <w:t>Entit</w:t>
      </w:r>
      <w:r w:rsidR="00B659B1" w:rsidRPr="00862E0D">
        <w:rPr>
          <w:u w:val="single"/>
        </w:rPr>
        <w:t>i</w:t>
      </w:r>
      <w:r w:rsidR="001E682D" w:rsidRPr="00862E0D">
        <w:rPr>
          <w:u w:val="single"/>
        </w:rPr>
        <w:t>es and its Attributes</w:t>
      </w:r>
    </w:p>
    <w:p w:rsidR="0053269B" w:rsidRDefault="0053269B" w:rsidP="0053269B">
      <w:pPr>
        <w:pStyle w:val="ListParagraph"/>
        <w:numPr>
          <w:ilvl w:val="0"/>
          <w:numId w:val="1"/>
        </w:numPr>
      </w:pPr>
      <w:r>
        <w:t xml:space="preserve">Library Staff </w:t>
      </w:r>
      <w:r w:rsidR="00EA0341">
        <w:tab/>
      </w:r>
      <w:r w:rsidR="00EA0341">
        <w:tab/>
        <w:t>(strong</w:t>
      </w:r>
      <w:r>
        <w:t>)</w:t>
      </w:r>
      <w:r w:rsidR="00862E0D">
        <w:t xml:space="preserve">   :|person|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rPr>
          <w:u w:val="single"/>
        </w:rPr>
        <w:t>LibID</w:t>
      </w:r>
      <w:r>
        <w:t xml:space="preserve">                 </w:t>
      </w:r>
      <w:r w:rsidR="00EA0341">
        <w:tab/>
      </w:r>
      <w:r>
        <w:t xml:space="preserve"> &lt;pri&gt;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t>name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t>age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t>address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t>phone</w:t>
      </w:r>
    </w:p>
    <w:p w:rsidR="0053269B" w:rsidRDefault="0053269B" w:rsidP="0053269B">
      <w:pPr>
        <w:pStyle w:val="ListParagraph"/>
        <w:numPr>
          <w:ilvl w:val="0"/>
          <w:numId w:val="3"/>
        </w:numPr>
      </w:pPr>
      <w:r>
        <w:t>email</w:t>
      </w:r>
    </w:p>
    <w:p w:rsidR="00EA0341" w:rsidRDefault="00EA0341" w:rsidP="0053269B">
      <w:pPr>
        <w:pStyle w:val="ListParagraph"/>
        <w:numPr>
          <w:ilvl w:val="0"/>
          <w:numId w:val="3"/>
        </w:numPr>
      </w:pPr>
      <w:r>
        <w:t>degree*</w:t>
      </w:r>
    </w:p>
    <w:p w:rsidR="00EA0341" w:rsidRDefault="00EA0341" w:rsidP="0053269B">
      <w:pPr>
        <w:pStyle w:val="ListParagraph"/>
        <w:numPr>
          <w:ilvl w:val="0"/>
          <w:numId w:val="3"/>
        </w:numPr>
      </w:pPr>
      <w:r>
        <w:t>timings(</w:t>
      </w:r>
      <w:r w:rsidR="00725304">
        <w:t xml:space="preserve"> </w:t>
      </w:r>
      <w:r>
        <w:t>day</w:t>
      </w:r>
      <w:r w:rsidR="00725304">
        <w:t>{name of days}</w:t>
      </w:r>
      <w:r>
        <w:t>,</w:t>
      </w:r>
      <w:r w:rsidR="00725304">
        <w:t xml:space="preserve"> </w:t>
      </w:r>
      <w:r>
        <w:t>start</w:t>
      </w:r>
      <w:r w:rsidR="00725304">
        <w:t>T</w:t>
      </w:r>
      <w:r>
        <w:t>ime,</w:t>
      </w:r>
      <w:r w:rsidR="00725304">
        <w:t xml:space="preserve"> </w:t>
      </w:r>
      <w:r>
        <w:t>stop</w:t>
      </w:r>
      <w:r w:rsidR="00725304">
        <w:t>T</w:t>
      </w:r>
      <w:r>
        <w:t>ime)</w:t>
      </w:r>
    </w:p>
    <w:p w:rsidR="00EA0341" w:rsidRDefault="00EA0341" w:rsidP="0053269B">
      <w:pPr>
        <w:pStyle w:val="ListParagraph"/>
        <w:numPr>
          <w:ilvl w:val="0"/>
          <w:numId w:val="3"/>
        </w:numPr>
      </w:pPr>
      <w:r>
        <w:t>wages</w:t>
      </w:r>
      <w:r w:rsidR="006829A0">
        <w:t xml:space="preserve"> </w:t>
      </w:r>
      <w:r>
        <w:t>[derived]</w:t>
      </w:r>
    </w:p>
    <w:p w:rsidR="00EA0341" w:rsidRDefault="00EA0341" w:rsidP="0053269B">
      <w:pPr>
        <w:pStyle w:val="ListParagraph"/>
        <w:numPr>
          <w:ilvl w:val="0"/>
          <w:numId w:val="3"/>
        </w:numPr>
      </w:pPr>
      <w:r>
        <w:t>efficiency</w:t>
      </w:r>
      <w:r w:rsidR="006829A0">
        <w:t xml:space="preserve"> </w:t>
      </w:r>
      <w:r>
        <w:t>[derived]</w:t>
      </w:r>
    </w:p>
    <w:p w:rsidR="00EA0341" w:rsidRDefault="00EA0341" w:rsidP="00EA0341">
      <w:pPr>
        <w:pStyle w:val="ListParagraph"/>
        <w:ind w:left="1440"/>
      </w:pPr>
    </w:p>
    <w:p w:rsidR="00EA0341" w:rsidRDefault="006829A0" w:rsidP="00EA0341">
      <w:pPr>
        <w:pStyle w:val="ListParagraph"/>
        <w:numPr>
          <w:ilvl w:val="0"/>
          <w:numId w:val="1"/>
        </w:numPr>
      </w:pPr>
      <w:r>
        <w:t>LOG</w:t>
      </w:r>
      <w:r w:rsidR="00EA0341">
        <w:tab/>
      </w:r>
      <w:r w:rsidR="00EA0341">
        <w:tab/>
        <w:t>(strong)</w:t>
      </w:r>
      <w:r w:rsidR="00862E0D">
        <w:t xml:space="preserve">   :|place|</w:t>
      </w:r>
    </w:p>
    <w:p w:rsidR="00EA0341" w:rsidRDefault="00EA0341" w:rsidP="00EA0341">
      <w:pPr>
        <w:pStyle w:val="ListParagraph"/>
        <w:numPr>
          <w:ilvl w:val="0"/>
          <w:numId w:val="4"/>
        </w:numPr>
      </w:pPr>
      <w:r w:rsidRPr="00EA0341">
        <w:rPr>
          <w:u w:val="single"/>
        </w:rPr>
        <w:t>logTime</w:t>
      </w:r>
      <w:r w:rsidRPr="00EA0341">
        <w:rPr>
          <w:u w:val="single"/>
        </w:rPr>
        <w:tab/>
      </w:r>
      <w:r>
        <w:tab/>
        <w:t>&lt;pri&gt;</w:t>
      </w:r>
    </w:p>
    <w:p w:rsidR="00EA0341" w:rsidRDefault="00EA0341" w:rsidP="00EA0341">
      <w:pPr>
        <w:pStyle w:val="ListParagraph"/>
        <w:numPr>
          <w:ilvl w:val="0"/>
          <w:numId w:val="4"/>
        </w:numPr>
      </w:pPr>
      <w:r>
        <w:t>LibID</w:t>
      </w:r>
    </w:p>
    <w:p w:rsidR="00EA0341" w:rsidRDefault="00EA0341" w:rsidP="00EA0341">
      <w:pPr>
        <w:pStyle w:val="ListParagraph"/>
        <w:numPr>
          <w:ilvl w:val="0"/>
          <w:numId w:val="4"/>
        </w:numPr>
      </w:pPr>
      <w:r>
        <w:t>leaveTime</w:t>
      </w:r>
    </w:p>
    <w:p w:rsidR="00EA0341" w:rsidRDefault="00EA0341" w:rsidP="00EA0341">
      <w:pPr>
        <w:pStyle w:val="ListParagraph"/>
        <w:numPr>
          <w:ilvl w:val="0"/>
          <w:numId w:val="4"/>
        </w:numPr>
      </w:pPr>
      <w:r>
        <w:t>hoursWorked</w:t>
      </w:r>
      <w:r w:rsidR="006829A0">
        <w:t xml:space="preserve"> </w:t>
      </w:r>
      <w:r>
        <w:t>[derived]</w:t>
      </w:r>
    </w:p>
    <w:p w:rsidR="00EA0341" w:rsidRDefault="00EA0341" w:rsidP="00EA0341">
      <w:pPr>
        <w:pStyle w:val="ListParagraph"/>
        <w:ind w:left="1440"/>
      </w:pPr>
    </w:p>
    <w:p w:rsidR="00EA0341" w:rsidRDefault="00EA0341" w:rsidP="00EA0341">
      <w:pPr>
        <w:pStyle w:val="ListParagraph"/>
        <w:numPr>
          <w:ilvl w:val="0"/>
          <w:numId w:val="1"/>
        </w:numPr>
      </w:pPr>
      <w:r>
        <w:t>Membership</w:t>
      </w:r>
      <w:r>
        <w:tab/>
      </w:r>
      <w:r>
        <w:tab/>
        <w:t>(strong)</w:t>
      </w:r>
      <w:r w:rsidR="00862E0D">
        <w:t xml:space="preserve">   :|event|</w:t>
      </w:r>
    </w:p>
    <w:p w:rsidR="00EA0341" w:rsidRDefault="00B93FFF" w:rsidP="00EA0341">
      <w:pPr>
        <w:pStyle w:val="ListParagraph"/>
        <w:numPr>
          <w:ilvl w:val="0"/>
          <w:numId w:val="5"/>
        </w:numPr>
      </w:pPr>
      <w:r>
        <w:rPr>
          <w:u w:val="single"/>
        </w:rPr>
        <w:t>AadharNo</w:t>
      </w:r>
      <w:r>
        <w:tab/>
        <w:t>&lt;</w:t>
      </w:r>
      <w:r w:rsidR="00513DF7">
        <w:t xml:space="preserve"> </w:t>
      </w:r>
      <w:r>
        <w:t>pri&gt;</w:t>
      </w:r>
    </w:p>
    <w:p w:rsidR="00513DF7" w:rsidRDefault="006829A0" w:rsidP="00EA0341">
      <w:pPr>
        <w:pStyle w:val="ListParagraph"/>
        <w:numPr>
          <w:ilvl w:val="0"/>
          <w:numId w:val="5"/>
        </w:numPr>
      </w:pPr>
      <w:r>
        <w:t>Image</w:t>
      </w:r>
    </w:p>
    <w:p w:rsidR="006829A0" w:rsidRDefault="006829A0" w:rsidP="006829A0">
      <w:pPr>
        <w:pStyle w:val="ListParagraph"/>
        <w:numPr>
          <w:ilvl w:val="0"/>
          <w:numId w:val="5"/>
        </w:numPr>
      </w:pPr>
      <w:r>
        <w:t>date</w:t>
      </w:r>
    </w:p>
    <w:p w:rsidR="006829A0" w:rsidRDefault="006829A0" w:rsidP="006829A0">
      <w:pPr>
        <w:pStyle w:val="ListParagraph"/>
        <w:numPr>
          <w:ilvl w:val="0"/>
          <w:numId w:val="5"/>
        </w:numPr>
      </w:pPr>
      <w:r>
        <w:t>LibID</w:t>
      </w:r>
    </w:p>
    <w:p w:rsidR="006829A0" w:rsidRDefault="006829A0" w:rsidP="006829A0">
      <w:pPr>
        <w:pStyle w:val="ListParagraph"/>
        <w:numPr>
          <w:ilvl w:val="0"/>
          <w:numId w:val="5"/>
        </w:numPr>
      </w:pPr>
      <w:r>
        <w:t>MemID</w:t>
      </w:r>
    </w:p>
    <w:p w:rsidR="006829A0" w:rsidRDefault="006829A0" w:rsidP="006829A0">
      <w:pPr>
        <w:pStyle w:val="ListParagraph"/>
        <w:numPr>
          <w:ilvl w:val="0"/>
          <w:numId w:val="5"/>
        </w:numPr>
      </w:pPr>
      <w:r>
        <w:t>check</w:t>
      </w:r>
      <w:r w:rsidR="00862E0D">
        <w:t>ID</w:t>
      </w:r>
      <w:r>
        <w:t>Banned*</w:t>
      </w:r>
    </w:p>
    <w:p w:rsidR="006829A0" w:rsidRDefault="006829A0" w:rsidP="006829A0">
      <w:pPr>
        <w:pStyle w:val="ListParagraph"/>
        <w:ind w:left="1440"/>
      </w:pPr>
    </w:p>
    <w:p w:rsidR="006829A0" w:rsidRDefault="006829A0" w:rsidP="006829A0">
      <w:pPr>
        <w:pStyle w:val="ListParagraph"/>
        <w:numPr>
          <w:ilvl w:val="0"/>
          <w:numId w:val="1"/>
        </w:numPr>
      </w:pPr>
      <w:r>
        <w:t>Plans</w:t>
      </w:r>
      <w:r>
        <w:tab/>
      </w:r>
      <w:r>
        <w:tab/>
      </w:r>
      <w:r>
        <w:tab/>
        <w:t>(strong)</w:t>
      </w:r>
      <w:r w:rsidR="00862E0D">
        <w:t xml:space="preserve">   :|concept|</w:t>
      </w:r>
    </w:p>
    <w:p w:rsidR="006829A0" w:rsidRPr="006829A0" w:rsidRDefault="006829A0" w:rsidP="006829A0">
      <w:pPr>
        <w:pStyle w:val="ListParagraph"/>
        <w:numPr>
          <w:ilvl w:val="0"/>
          <w:numId w:val="6"/>
        </w:numPr>
        <w:rPr>
          <w:u w:val="single"/>
        </w:rPr>
      </w:pPr>
      <w:r w:rsidRPr="006829A0">
        <w:rPr>
          <w:u w:val="single"/>
        </w:rPr>
        <w:t>planID</w:t>
      </w:r>
      <w:r>
        <w:tab/>
      </w:r>
      <w:r>
        <w:tab/>
        <w:t>&lt;pri&gt;</w:t>
      </w:r>
    </w:p>
    <w:p w:rsidR="006829A0" w:rsidRPr="006829A0" w:rsidRDefault="006829A0" w:rsidP="006829A0">
      <w:pPr>
        <w:pStyle w:val="ListParagraph"/>
        <w:numPr>
          <w:ilvl w:val="0"/>
          <w:numId w:val="6"/>
        </w:numPr>
        <w:rPr>
          <w:u w:val="single"/>
        </w:rPr>
      </w:pPr>
      <w:r>
        <w:t>type</w:t>
      </w:r>
    </w:p>
    <w:p w:rsidR="006829A0" w:rsidRPr="006829A0" w:rsidRDefault="006829A0" w:rsidP="006829A0">
      <w:pPr>
        <w:pStyle w:val="ListParagraph"/>
        <w:numPr>
          <w:ilvl w:val="0"/>
          <w:numId w:val="6"/>
        </w:numPr>
        <w:rPr>
          <w:u w:val="single"/>
        </w:rPr>
      </w:pPr>
      <w:r>
        <w:t>initialPayment</w:t>
      </w:r>
    </w:p>
    <w:p w:rsidR="006829A0" w:rsidRPr="006829A0" w:rsidRDefault="006829A0" w:rsidP="006829A0">
      <w:pPr>
        <w:pStyle w:val="ListParagraph"/>
        <w:numPr>
          <w:ilvl w:val="0"/>
          <w:numId w:val="6"/>
        </w:numPr>
        <w:rPr>
          <w:u w:val="single"/>
        </w:rPr>
      </w:pPr>
      <w:r>
        <w:t>issueCharge</w:t>
      </w:r>
    </w:p>
    <w:p w:rsidR="006829A0" w:rsidRPr="00725304" w:rsidRDefault="006829A0" w:rsidP="006829A0">
      <w:pPr>
        <w:pStyle w:val="ListParagraph"/>
        <w:numPr>
          <w:ilvl w:val="0"/>
          <w:numId w:val="6"/>
        </w:numPr>
        <w:rPr>
          <w:u w:val="single"/>
        </w:rPr>
      </w:pPr>
      <w:r>
        <w:t>penalyCharge</w:t>
      </w:r>
      <w:r w:rsidR="00725304">
        <w:t>( charge, NODays)</w:t>
      </w:r>
    </w:p>
    <w:p w:rsidR="00725304" w:rsidRPr="00725304" w:rsidRDefault="00725304" w:rsidP="006829A0">
      <w:pPr>
        <w:pStyle w:val="ListParagraph"/>
        <w:numPr>
          <w:ilvl w:val="0"/>
          <w:numId w:val="6"/>
        </w:numPr>
        <w:rPr>
          <w:u w:val="single"/>
        </w:rPr>
      </w:pPr>
      <w:r>
        <w:t>NoMems [derived]</w:t>
      </w:r>
    </w:p>
    <w:p w:rsidR="00725304" w:rsidRPr="00725304" w:rsidRDefault="00725304" w:rsidP="00725304">
      <w:pPr>
        <w:pStyle w:val="ListParagraph"/>
        <w:ind w:left="1440"/>
        <w:rPr>
          <w:u w:val="single"/>
        </w:rPr>
      </w:pPr>
    </w:p>
    <w:p w:rsidR="00725304" w:rsidRPr="00725304" w:rsidRDefault="00725304" w:rsidP="00725304">
      <w:pPr>
        <w:pStyle w:val="ListParagraph"/>
        <w:numPr>
          <w:ilvl w:val="0"/>
          <w:numId w:val="1"/>
        </w:numPr>
        <w:rPr>
          <w:u w:val="single"/>
        </w:rPr>
      </w:pPr>
      <w:r>
        <w:t>Members</w:t>
      </w:r>
      <w:r>
        <w:tab/>
      </w:r>
      <w:r>
        <w:tab/>
        <w:t>(strong)</w:t>
      </w:r>
      <w:r w:rsidR="00862E0D">
        <w:t xml:space="preserve">   :|person|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rPr>
          <w:u w:val="single"/>
        </w:rPr>
        <w:t>MemID</w:t>
      </w:r>
      <w:r>
        <w:tab/>
      </w:r>
      <w:r>
        <w:tab/>
        <w:t>&lt;pri&gt;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Name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Addr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Phone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Email</w:t>
      </w:r>
    </w:p>
    <w:p w:rsidR="00725304" w:rsidRPr="00725304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PlanID</w:t>
      </w:r>
    </w:p>
    <w:p w:rsidR="00725304" w:rsidRPr="004F693E" w:rsidRDefault="00725304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Dues [Derived]</w:t>
      </w:r>
    </w:p>
    <w:p w:rsidR="004F693E" w:rsidRPr="004F693E" w:rsidRDefault="004F693E" w:rsidP="00725304">
      <w:pPr>
        <w:pStyle w:val="ListParagraph"/>
        <w:numPr>
          <w:ilvl w:val="0"/>
          <w:numId w:val="7"/>
        </w:numPr>
        <w:rPr>
          <w:u w:val="single"/>
        </w:rPr>
      </w:pPr>
      <w:r>
        <w:t>{BooksID-inPoss}</w:t>
      </w:r>
    </w:p>
    <w:p w:rsidR="004F693E" w:rsidRDefault="004F693E" w:rsidP="004F693E">
      <w:pPr>
        <w:pStyle w:val="ListParagraph"/>
        <w:ind w:left="1440"/>
      </w:pPr>
    </w:p>
    <w:p w:rsidR="004F693E" w:rsidRPr="004F693E" w:rsidRDefault="004F693E" w:rsidP="004F693E">
      <w:pPr>
        <w:pStyle w:val="ListParagraph"/>
        <w:rPr>
          <w:u w:val="single"/>
        </w:rPr>
      </w:pPr>
    </w:p>
    <w:p w:rsidR="004F693E" w:rsidRPr="004F693E" w:rsidRDefault="004F693E" w:rsidP="004F693E">
      <w:pPr>
        <w:pStyle w:val="ListParagraph"/>
        <w:numPr>
          <w:ilvl w:val="0"/>
          <w:numId w:val="1"/>
        </w:numPr>
        <w:rPr>
          <w:u w:val="single"/>
        </w:rPr>
      </w:pPr>
      <w:r>
        <w:lastRenderedPageBreak/>
        <w:t>Issues</w:t>
      </w:r>
      <w:r>
        <w:tab/>
      </w:r>
      <w:r>
        <w:tab/>
      </w:r>
      <w:r w:rsidR="00492AE3">
        <w:tab/>
      </w:r>
      <w:r>
        <w:t>(strong)</w:t>
      </w:r>
      <w:r w:rsidR="00862E0D">
        <w:t xml:space="preserve">   :|event|</w:t>
      </w:r>
    </w:p>
    <w:p w:rsidR="004F693E" w:rsidRPr="004F693E" w:rsidRDefault="005015F9" w:rsidP="004F693E">
      <w:pPr>
        <w:pStyle w:val="ListParagraph"/>
        <w:numPr>
          <w:ilvl w:val="0"/>
          <w:numId w:val="8"/>
        </w:numPr>
        <w:rPr>
          <w:u w:val="single"/>
        </w:rPr>
      </w:pPr>
      <w:r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737658</wp:posOffset>
                </wp:positionH>
                <wp:positionV relativeFrom="paragraph">
                  <wp:posOffset>126192</wp:posOffset>
                </wp:positionV>
                <wp:extent cx="930391" cy="764771"/>
                <wp:effectExtent l="0" t="0" r="79375" b="5461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30391" cy="76477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2B975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15.55pt;margin-top:9.95pt;width:73.25pt;height:60.2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 w:rsidR="004F693E">
        <w:rPr>
          <w:u w:val="single"/>
        </w:rPr>
        <w:t>issueNo.</w:t>
      </w:r>
      <w:r w:rsidR="004F693E">
        <w:tab/>
        <w:t>&lt;pri&gt;</w:t>
      </w:r>
    </w:p>
    <w:p w:rsidR="004F693E" w:rsidRPr="004F693E" w:rsidRDefault="004F693E" w:rsidP="004F693E">
      <w:pPr>
        <w:pStyle w:val="ListParagraph"/>
        <w:numPr>
          <w:ilvl w:val="0"/>
          <w:numId w:val="8"/>
        </w:numPr>
        <w:rPr>
          <w:u w:val="single"/>
        </w:rPr>
      </w:pPr>
      <w:r>
        <w:t>issuedDt</w:t>
      </w:r>
      <w:r>
        <w:tab/>
      </w:r>
      <w:r>
        <w:tab/>
      </w:r>
      <w:r>
        <w:tab/>
      </w:r>
      <w:r>
        <w:tab/>
      </w:r>
      <w:r>
        <w:tab/>
      </w:r>
    </w:p>
    <w:p w:rsidR="004F693E" w:rsidRPr="004F693E" w:rsidRDefault="001E682D" w:rsidP="004F693E">
      <w:pPr>
        <w:pStyle w:val="ListParagraph"/>
        <w:numPr>
          <w:ilvl w:val="0"/>
          <w:numId w:val="8"/>
        </w:numPr>
        <w:rPr>
          <w:u w:val="single"/>
        </w:rPr>
      </w:pPr>
      <w:r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44950</wp:posOffset>
                </wp:positionH>
                <wp:positionV relativeFrom="paragraph">
                  <wp:posOffset>19050</wp:posOffset>
                </wp:positionV>
                <wp:extent cx="1551305" cy="1008380"/>
                <wp:effectExtent l="0" t="0" r="10795" b="2032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51305" cy="1008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4F693E" w:rsidRDefault="004F693E" w:rsidP="001E682D">
                            <w:pPr>
                              <w:pStyle w:val="NoSpacing"/>
                            </w:pPr>
                            <w:r>
                              <w:t>8. Transaction</w:t>
                            </w:r>
                          </w:p>
                          <w:p w:rsidR="004F693E" w:rsidRDefault="004F693E" w:rsidP="001E682D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</w:pPr>
                            <w:r>
                              <w:t>TransID</w:t>
                            </w:r>
                          </w:p>
                          <w:p w:rsidR="004F693E" w:rsidRDefault="004F693E" w:rsidP="001E682D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</w:pPr>
                            <w:r>
                              <w:t>MemID</w:t>
                            </w:r>
                          </w:p>
                          <w:p w:rsidR="004F693E" w:rsidRDefault="004F693E" w:rsidP="001E682D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</w:pPr>
                            <w:r>
                              <w:t>LibID</w:t>
                            </w:r>
                          </w:p>
                          <w:p w:rsidR="004F693E" w:rsidRDefault="004F693E" w:rsidP="001E682D">
                            <w:pPr>
                              <w:pStyle w:val="NoSpacing"/>
                              <w:numPr>
                                <w:ilvl w:val="0"/>
                                <w:numId w:val="25"/>
                              </w:numPr>
                            </w:pPr>
                            <w:r>
                              <w:t>TextI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" o:spid="_x0000_s1027" type="#_x0000_t202" style="position:absolute;left:0;text-align:left;margin-left:318.5pt;margin-top:1.5pt;width:122.15pt;height:7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" fillcolor="white [3201]" strokeweight=".5pt">
                <v:textbox>
                  <w:txbxContent>
                    <w:p w:rsidR="004F693E" w:rsidRDefault="004F693E" w:rsidP="001E682D">
                      <w:pPr>
                        <w:pStyle w:val="NoSpacing"/>
                      </w:pPr>
                      <w:r>
                        <w:t>8. Transaction</w:t>
                      </w:r>
                    </w:p>
                    <w:p w:rsidR="004F693E" w:rsidRDefault="004F693E" w:rsidP="001E682D">
                      <w:pPr>
                        <w:pStyle w:val="NoSpacing"/>
                        <w:numPr>
                          <w:ilvl w:val="0"/>
                          <w:numId w:val="25"/>
                        </w:numPr>
                      </w:pPr>
                      <w:r>
                        <w:t>TransID</w:t>
                      </w:r>
                    </w:p>
                    <w:p w:rsidR="004F693E" w:rsidRDefault="004F693E" w:rsidP="001E682D">
                      <w:pPr>
                        <w:pStyle w:val="NoSpacing"/>
                        <w:numPr>
                          <w:ilvl w:val="0"/>
                          <w:numId w:val="25"/>
                        </w:numPr>
                      </w:pPr>
                      <w:r>
                        <w:t>MemID</w:t>
                      </w:r>
                    </w:p>
                    <w:p w:rsidR="004F693E" w:rsidRDefault="004F693E" w:rsidP="001E682D">
                      <w:pPr>
                        <w:pStyle w:val="NoSpacing"/>
                        <w:numPr>
                          <w:ilvl w:val="0"/>
                          <w:numId w:val="25"/>
                        </w:numPr>
                      </w:pPr>
                      <w:r>
                        <w:t>LibID</w:t>
                      </w:r>
                    </w:p>
                    <w:p w:rsidR="004F693E" w:rsidRDefault="004F693E" w:rsidP="001E682D">
                      <w:pPr>
                        <w:pStyle w:val="NoSpacing"/>
                        <w:numPr>
                          <w:ilvl w:val="0"/>
                          <w:numId w:val="25"/>
                        </w:numPr>
                      </w:pPr>
                      <w:r>
                        <w:t>TextID</w:t>
                      </w:r>
                    </w:p>
                  </w:txbxContent>
                </v:textbox>
              </v:shape>
            </w:pict>
          </mc:Fallback>
        </mc:AlternateContent>
      </w:r>
      <w:r w:rsidR="004F693E">
        <w:t>returnDt</w:t>
      </w:r>
    </w:p>
    <w:p w:rsidR="004F693E" w:rsidRPr="004F693E" w:rsidRDefault="004F693E" w:rsidP="004F693E">
      <w:pPr>
        <w:pStyle w:val="ListParagraph"/>
        <w:numPr>
          <w:ilvl w:val="0"/>
          <w:numId w:val="8"/>
        </w:numPr>
        <w:rPr>
          <w:u w:val="single"/>
        </w:rPr>
      </w:pPr>
      <w:r>
        <w:t>amount [derived]</w:t>
      </w:r>
    </w:p>
    <w:p w:rsidR="004F693E" w:rsidRPr="004F693E" w:rsidRDefault="001E682D" w:rsidP="004F693E">
      <w:pPr>
        <w:pStyle w:val="ListParagraph"/>
        <w:numPr>
          <w:ilvl w:val="0"/>
          <w:numId w:val="8"/>
        </w:numPr>
        <w:rPr>
          <w:u w:val="single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67760</wp:posOffset>
                </wp:positionH>
                <wp:positionV relativeFrom="paragraph">
                  <wp:posOffset>124633</wp:posOffset>
                </wp:positionV>
                <wp:extent cx="338686" cy="58"/>
                <wp:effectExtent l="0" t="76200" r="23495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8686" cy="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28C263D" id="Straight Arrow Connector 5" o:spid="_x0000_s1026" type="#_x0000_t32" style="position:absolute;margin-left:288.8pt;margin-top:9.8pt;width:26.65pt;height:0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632364</wp:posOffset>
                </wp:positionH>
                <wp:positionV relativeFrom="paragraph">
                  <wp:posOffset>124921</wp:posOffset>
                </wp:positionV>
                <wp:extent cx="1035569" cy="520123"/>
                <wp:effectExtent l="0" t="38100" r="50800" b="3238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5569" cy="52012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36DEE" id="Straight Arrow Connector 4" o:spid="_x0000_s1026" type="#_x0000_t32" style="position:absolute;margin-left:207.25pt;margin-top:9.85pt;width:81.55pt;height:40.95pt;flip:y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" strokecolor="#5b9bd5 [3204]" strokeweight=".5pt">
                <v:stroke endarrow="block" joinstyle="miter"/>
              </v:shape>
            </w:pict>
          </mc:Fallback>
        </mc:AlternateContent>
      </w:r>
      <w:r w:rsidR="004F693E">
        <w:t>ifPaid</w:t>
      </w:r>
    </w:p>
    <w:p w:rsidR="004F693E" w:rsidRDefault="004F693E" w:rsidP="004F693E">
      <w:pPr>
        <w:pStyle w:val="ListParagraph"/>
        <w:ind w:left="1440"/>
      </w:pPr>
    </w:p>
    <w:p w:rsidR="004F693E" w:rsidRPr="004F693E" w:rsidRDefault="005015F9" w:rsidP="004F693E">
      <w:pPr>
        <w:pStyle w:val="ListParagraph"/>
        <w:numPr>
          <w:ilvl w:val="0"/>
          <w:numId w:val="1"/>
        </w:numPr>
        <w:rPr>
          <w:u w:val="single"/>
        </w:rPr>
      </w:pPr>
      <w:r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5203536</wp:posOffset>
                </wp:positionH>
                <wp:positionV relativeFrom="paragraph">
                  <wp:posOffset>115513</wp:posOffset>
                </wp:positionV>
                <wp:extent cx="725978" cy="232757"/>
                <wp:effectExtent l="0" t="0" r="17145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978" cy="2327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5015F9" w:rsidRPr="005015F9" w:rsidRDefault="005015F9">
                            <w:pPr>
                              <w:rPr>
                                <w:sz w:val="14"/>
                              </w:rPr>
                            </w:pPr>
                            <w:r w:rsidRPr="005015F9">
                              <w:rPr>
                                <w:sz w:val="14"/>
                              </w:rPr>
                              <w:t>generali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" o:spid="_x0000_s1028" type="#_x0000_t202" style="position:absolute;left:0;text-align:left;margin-left:409.75pt;margin-top:9.1pt;width:57.15pt;height:18.3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" fillcolor="white [3201]" strokeweight=".5pt">
                <v:textbox>
                  <w:txbxContent>
                    <w:p w:rsidR="005015F9" w:rsidRPr="005015F9" w:rsidRDefault="005015F9">
                      <w:pPr>
                        <w:rPr>
                          <w:sz w:val="14"/>
                        </w:rPr>
                      </w:pPr>
                      <w:r w:rsidRPr="005015F9">
                        <w:rPr>
                          <w:sz w:val="14"/>
                        </w:rPr>
                        <w:t>generalisation</w:t>
                      </w:r>
                    </w:p>
                  </w:txbxContent>
                </v:textbox>
              </v:shape>
            </w:pict>
          </mc:Fallback>
        </mc:AlternateContent>
      </w:r>
      <w:r w:rsidR="004F693E">
        <w:t>Returns</w:t>
      </w:r>
      <w:r w:rsidR="004F693E">
        <w:tab/>
      </w:r>
      <w:r w:rsidR="004F693E">
        <w:tab/>
      </w:r>
      <w:r w:rsidR="00492AE3">
        <w:tab/>
      </w:r>
      <w:r w:rsidR="004F693E">
        <w:t>(strong)</w:t>
      </w:r>
      <w:r w:rsidR="00862E0D">
        <w:t xml:space="preserve">   :|event|</w:t>
      </w:r>
    </w:p>
    <w:p w:rsidR="004F693E" w:rsidRPr="004F693E" w:rsidRDefault="004F693E" w:rsidP="004F693E">
      <w:pPr>
        <w:pStyle w:val="ListParagraph"/>
        <w:numPr>
          <w:ilvl w:val="0"/>
          <w:numId w:val="9"/>
        </w:numPr>
        <w:rPr>
          <w:u w:val="single"/>
        </w:rPr>
      </w:pPr>
      <w:r>
        <w:rPr>
          <w:u w:val="single"/>
        </w:rPr>
        <w:t>returnNo.</w:t>
      </w:r>
      <w:r>
        <w:tab/>
        <w:t>&lt;pri&gt;</w:t>
      </w:r>
    </w:p>
    <w:p w:rsidR="004F693E" w:rsidRDefault="004F693E" w:rsidP="004F693E">
      <w:pPr>
        <w:pStyle w:val="ListParagraph"/>
        <w:numPr>
          <w:ilvl w:val="0"/>
          <w:numId w:val="9"/>
        </w:numPr>
      </w:pPr>
      <w:r w:rsidRPr="004F693E">
        <w:t>D</w:t>
      </w:r>
      <w:r w:rsidR="005015F9">
        <w:t>a</w:t>
      </w:r>
      <w:r w:rsidRPr="004F693E">
        <w:t>t</w:t>
      </w:r>
      <w:r w:rsidR="005015F9">
        <w:t>e</w:t>
      </w:r>
      <w:r w:rsidRPr="004F693E">
        <w:t>O</w:t>
      </w:r>
      <w:r w:rsidR="005015F9">
        <w:t>f</w:t>
      </w:r>
      <w:r w:rsidRPr="004F693E">
        <w:t>Ret</w:t>
      </w:r>
    </w:p>
    <w:p w:rsidR="005015F9" w:rsidRDefault="005015F9" w:rsidP="005015F9">
      <w:pPr>
        <w:pStyle w:val="ListParagraph"/>
        <w:ind w:left="1440"/>
      </w:pPr>
    </w:p>
    <w:p w:rsidR="005015F9" w:rsidRDefault="005015F9" w:rsidP="00200C9A">
      <w:pPr>
        <w:pStyle w:val="ListParagraph"/>
        <w:numPr>
          <w:ilvl w:val="0"/>
          <w:numId w:val="15"/>
        </w:numPr>
      </w:pPr>
      <w:r>
        <w:t>FineGen</w:t>
      </w:r>
      <w:r>
        <w:tab/>
      </w:r>
      <w:r w:rsidR="00492AE3">
        <w:tab/>
      </w:r>
      <w:r>
        <w:t>(weak)</w:t>
      </w:r>
      <w:r>
        <w:tab/>
        <w:t>//indentified by Returns</w:t>
      </w:r>
      <w:r w:rsidR="00862E0D">
        <w:t>//   :|concept|</w:t>
      </w:r>
    </w:p>
    <w:p w:rsidR="005015F9" w:rsidRPr="005015F9" w:rsidRDefault="005015F9" w:rsidP="005015F9">
      <w:pPr>
        <w:pStyle w:val="ListParagraph"/>
        <w:numPr>
          <w:ilvl w:val="0"/>
          <w:numId w:val="11"/>
        </w:numPr>
        <w:rPr>
          <w:u w:val="dotted"/>
        </w:rPr>
      </w:pPr>
      <w:r w:rsidRPr="005015F9">
        <w:rPr>
          <w:u w:val="dotted"/>
        </w:rPr>
        <w:t>fineID</w:t>
      </w:r>
      <w:r>
        <w:tab/>
      </w:r>
      <w:r>
        <w:tab/>
        <w:t>&lt;par&gt;</w:t>
      </w:r>
    </w:p>
    <w:p w:rsidR="005015F9" w:rsidRDefault="005015F9" w:rsidP="005015F9">
      <w:pPr>
        <w:pStyle w:val="ListParagraph"/>
        <w:numPr>
          <w:ilvl w:val="0"/>
          <w:numId w:val="11"/>
        </w:numPr>
      </w:pPr>
      <w:r w:rsidRPr="005015F9">
        <w:t>MemID</w:t>
      </w:r>
    </w:p>
    <w:p w:rsidR="005015F9" w:rsidRDefault="005015F9" w:rsidP="005015F9">
      <w:pPr>
        <w:pStyle w:val="ListParagraph"/>
        <w:numPr>
          <w:ilvl w:val="0"/>
          <w:numId w:val="11"/>
        </w:numPr>
      </w:pPr>
      <w:r>
        <w:t>latency [derived]</w:t>
      </w:r>
    </w:p>
    <w:p w:rsidR="005015F9" w:rsidRDefault="005015F9" w:rsidP="005015F9">
      <w:pPr>
        <w:pStyle w:val="ListParagraph"/>
        <w:numPr>
          <w:ilvl w:val="0"/>
          <w:numId w:val="11"/>
        </w:numPr>
      </w:pPr>
      <w:r>
        <w:t>amount [derived]</w:t>
      </w:r>
    </w:p>
    <w:p w:rsidR="005015F9" w:rsidRDefault="005015F9" w:rsidP="005015F9">
      <w:pPr>
        <w:pStyle w:val="ListParagraph"/>
        <w:numPr>
          <w:ilvl w:val="0"/>
          <w:numId w:val="11"/>
        </w:numPr>
      </w:pPr>
      <w:r>
        <w:t>ifPaid</w:t>
      </w:r>
    </w:p>
    <w:p w:rsidR="005015F9" w:rsidRDefault="005015F9" w:rsidP="005015F9">
      <w:pPr>
        <w:pStyle w:val="ListParagraph"/>
        <w:ind w:left="1440"/>
      </w:pPr>
    </w:p>
    <w:p w:rsidR="00200C9A" w:rsidRDefault="00200C9A" w:rsidP="005015F9">
      <w:pPr>
        <w:pStyle w:val="ListParagraph"/>
        <w:ind w:left="1440"/>
      </w:pPr>
    </w:p>
    <w:p w:rsidR="00200C9A" w:rsidRDefault="001E682D" w:rsidP="005015F9">
      <w:pPr>
        <w:pStyle w:val="ListParagraph"/>
        <w:ind w:left="1440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361295</wp:posOffset>
                </wp:positionH>
                <wp:positionV relativeFrom="paragraph">
                  <wp:posOffset>27882</wp:posOffset>
                </wp:positionV>
                <wp:extent cx="1341120" cy="1019694"/>
                <wp:effectExtent l="0" t="0" r="11430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10196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0C9A" w:rsidRDefault="00200C9A" w:rsidP="001E682D">
                            <w:pPr>
                              <w:pStyle w:val="NoSpacing"/>
                            </w:pPr>
                            <w:r>
                              <w:t>11. Books</w:t>
                            </w:r>
                          </w:p>
                          <w:p w:rsidR="00200C9A" w:rsidRP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rPr>
                                <w:u w:val="single"/>
                              </w:rPr>
                              <w:t>ISBN</w:t>
                            </w:r>
                          </w:p>
                          <w:p w:rsid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t>{Authors}</w:t>
                            </w:r>
                          </w:p>
                          <w:p w:rsid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t>Publisher</w:t>
                            </w:r>
                          </w:p>
                          <w:p w:rsid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3"/>
                              </w:numPr>
                            </w:pPr>
                            <w:r>
                              <w:t>{copyIDs}</w:t>
                            </w:r>
                          </w:p>
                          <w:p w:rsidR="00200C9A" w:rsidRDefault="00200C9A" w:rsidP="00200C9A">
                            <w:pPr>
                              <w:ind w:left="36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9" type="#_x0000_t202" style="position:absolute;left:0;text-align:left;margin-left:343.4pt;margin-top:2.2pt;width:105.6pt;height:80.3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" fillcolor="white [3201]" strokeweight=".5pt">
                <v:textbox>
                  <w:txbxContent>
                    <w:p w:rsidR="00200C9A" w:rsidRDefault="00200C9A" w:rsidP="001E682D">
                      <w:pPr>
                        <w:pStyle w:val="NoSpacing"/>
                      </w:pPr>
                      <w:r>
                        <w:t>11. Books</w:t>
                      </w:r>
                    </w:p>
                    <w:p w:rsidR="00200C9A" w:rsidRPr="00200C9A" w:rsidRDefault="00200C9A" w:rsidP="001E682D">
                      <w:pPr>
                        <w:pStyle w:val="NoSpacing"/>
                        <w:numPr>
                          <w:ilvl w:val="0"/>
                          <w:numId w:val="23"/>
                        </w:numPr>
                      </w:pPr>
                      <w:r>
                        <w:rPr>
                          <w:u w:val="single"/>
                        </w:rPr>
                        <w:t>ISBN</w:t>
                      </w:r>
                    </w:p>
                    <w:p w:rsidR="00200C9A" w:rsidRDefault="00200C9A" w:rsidP="001E682D">
                      <w:pPr>
                        <w:pStyle w:val="NoSpacing"/>
                        <w:numPr>
                          <w:ilvl w:val="0"/>
                          <w:numId w:val="23"/>
                        </w:numPr>
                      </w:pPr>
                      <w:r>
                        <w:t>{Authors}</w:t>
                      </w:r>
                    </w:p>
                    <w:p w:rsidR="00200C9A" w:rsidRDefault="00200C9A" w:rsidP="001E682D">
                      <w:pPr>
                        <w:pStyle w:val="NoSpacing"/>
                        <w:numPr>
                          <w:ilvl w:val="0"/>
                          <w:numId w:val="23"/>
                        </w:numPr>
                      </w:pPr>
                      <w:r>
                        <w:t>Publisher</w:t>
                      </w:r>
                    </w:p>
                    <w:p w:rsidR="00200C9A" w:rsidRDefault="00200C9A" w:rsidP="001E682D">
                      <w:pPr>
                        <w:pStyle w:val="NoSpacing"/>
                        <w:numPr>
                          <w:ilvl w:val="0"/>
                          <w:numId w:val="23"/>
                        </w:numPr>
                      </w:pPr>
                      <w:r>
                        <w:t>{copyIDs}</w:t>
                      </w:r>
                    </w:p>
                    <w:p w:rsidR="00200C9A" w:rsidRDefault="00200C9A" w:rsidP="00200C9A">
                      <w:pPr>
                        <w:ind w:left="360"/>
                      </w:pPr>
                    </w:p>
                  </w:txbxContent>
                </v:textbox>
              </v:shape>
            </w:pict>
          </mc:Fallback>
        </mc:AlternateContent>
      </w:r>
    </w:p>
    <w:p w:rsidR="005015F9" w:rsidRDefault="005015F9" w:rsidP="00200C9A">
      <w:pPr>
        <w:pStyle w:val="ListParagraph"/>
        <w:numPr>
          <w:ilvl w:val="0"/>
          <w:numId w:val="15"/>
        </w:numPr>
      </w:pPr>
      <w:r>
        <w:t>Texts</w:t>
      </w:r>
      <w:r>
        <w:tab/>
      </w:r>
      <w:r>
        <w:tab/>
      </w:r>
      <w:r w:rsidR="00492AE3">
        <w:tab/>
      </w:r>
      <w:r>
        <w:t>(strong)</w:t>
      </w:r>
      <w:r w:rsidR="00862E0D">
        <w:t xml:space="preserve">   :|thing|</w:t>
      </w:r>
    </w:p>
    <w:p w:rsidR="005015F9" w:rsidRDefault="00200C9A" w:rsidP="005015F9">
      <w:pPr>
        <w:pStyle w:val="ListParagraph"/>
        <w:numPr>
          <w:ilvl w:val="0"/>
          <w:numId w:val="12"/>
        </w:numPr>
      </w:pPr>
      <w:r>
        <w:rPr>
          <w:noProof/>
          <w:u w:val="single"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3740496</wp:posOffset>
                </wp:positionH>
                <wp:positionV relativeFrom="paragraph">
                  <wp:posOffset>13797</wp:posOffset>
                </wp:positionV>
                <wp:extent cx="687417" cy="764771"/>
                <wp:effectExtent l="0" t="38100" r="55880" b="1651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7417" cy="76477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1DE30F8" id="Straight Arrow Connector 10" o:spid="_x0000_s1026" type="#_x0000_t32" style="position:absolute;margin-left:294.55pt;margin-top:1.1pt;width:54.15pt;height:60.2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 w:rsidR="005015F9">
        <w:rPr>
          <w:u w:val="single"/>
        </w:rPr>
        <w:t>TextID</w:t>
      </w:r>
      <w:r w:rsidR="005015F9">
        <w:tab/>
      </w:r>
      <w:r w:rsidR="005015F9">
        <w:tab/>
        <w:t>&lt;pri&gt;</w:t>
      </w:r>
    </w:p>
    <w:p w:rsidR="005015F9" w:rsidRDefault="005015F9" w:rsidP="005015F9">
      <w:pPr>
        <w:pStyle w:val="ListParagraph"/>
        <w:numPr>
          <w:ilvl w:val="0"/>
          <w:numId w:val="12"/>
        </w:numPr>
      </w:pPr>
      <w:r>
        <w:t>Name</w:t>
      </w:r>
    </w:p>
    <w:p w:rsidR="005015F9" w:rsidRDefault="00200C9A" w:rsidP="005015F9">
      <w:pPr>
        <w:pStyle w:val="ListParagraph"/>
        <w:numPr>
          <w:ilvl w:val="0"/>
          <w:numId w:val="12"/>
        </w:numPr>
      </w:pPr>
      <w:r>
        <w:t>{category}</w:t>
      </w:r>
    </w:p>
    <w:p w:rsidR="00200C9A" w:rsidRDefault="00200C9A" w:rsidP="005015F9">
      <w:pPr>
        <w:pStyle w:val="ListParagraph"/>
        <w:numPr>
          <w:ilvl w:val="0"/>
          <w:numId w:val="12"/>
        </w:num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5702416</wp:posOffset>
                </wp:positionH>
                <wp:positionV relativeFrom="paragraph">
                  <wp:posOffset>154536</wp:posOffset>
                </wp:positionV>
                <wp:extent cx="781396" cy="254865"/>
                <wp:effectExtent l="0" t="0" r="19050" b="1206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396" cy="2548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0C9A" w:rsidRPr="00200C9A" w:rsidRDefault="00200C9A">
                            <w:pPr>
                              <w:rPr>
                                <w:sz w:val="16"/>
                              </w:rPr>
                            </w:pPr>
                            <w:r w:rsidRPr="00200C9A">
                              <w:rPr>
                                <w:sz w:val="16"/>
                              </w:rPr>
                              <w:t>speciali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30" type="#_x0000_t202" style="position:absolute;left:0;text-align:left;margin-left:449pt;margin-top:12.15pt;width:61.55pt;height:2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" fillcolor="white [3201]" strokeweight=".5pt">
                <v:textbox>
                  <w:txbxContent>
                    <w:p w:rsidR="00200C9A" w:rsidRPr="00200C9A" w:rsidRDefault="00200C9A">
                      <w:pPr>
                        <w:rPr>
                          <w:sz w:val="16"/>
                        </w:rPr>
                      </w:pPr>
                      <w:r w:rsidRPr="00200C9A">
                        <w:rPr>
                          <w:sz w:val="16"/>
                        </w:rPr>
                        <w:t>specialisation</w:t>
                      </w:r>
                    </w:p>
                  </w:txbxContent>
                </v:textbox>
              </v:shape>
            </w:pict>
          </mc:Fallback>
        </mc:AlternateContent>
      </w:r>
      <w:r>
        <w:t>Location(section, shelf, rack)</w:t>
      </w:r>
    </w:p>
    <w:p w:rsidR="00200C9A" w:rsidRDefault="00200C9A" w:rsidP="005015F9">
      <w:pPr>
        <w:pStyle w:val="ListParagraph"/>
        <w:numPr>
          <w:ilvl w:val="0"/>
          <w:numId w:val="12"/>
        </w:num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740727</wp:posOffset>
                </wp:positionH>
                <wp:positionV relativeFrom="paragraph">
                  <wp:posOffset>34348</wp:posOffset>
                </wp:positionV>
                <wp:extent cx="714895" cy="671137"/>
                <wp:effectExtent l="0" t="0" r="47625" b="5334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4895" cy="6711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31B0F3" id="Straight Arrow Connector 11" o:spid="_x0000_s1026" type="#_x0000_t32" style="position:absolute;margin-left:294.55pt;margin-top:2.7pt;width:56.3pt;height:5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2854036</wp:posOffset>
                </wp:positionH>
                <wp:positionV relativeFrom="paragraph">
                  <wp:posOffset>12758</wp:posOffset>
                </wp:positionV>
                <wp:extent cx="886691" cy="22167"/>
                <wp:effectExtent l="0" t="57150" r="46990" b="9271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6691" cy="221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DFD468" id="Straight Arrow Connector 9" o:spid="_x0000_s1026" type="#_x0000_t32" style="position:absolute;margin-left:224.75pt;margin-top:1pt;width:69.8pt;height:1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>
        <w:t>language</w:t>
      </w:r>
    </w:p>
    <w:p w:rsidR="00200C9A" w:rsidRDefault="00200C9A" w:rsidP="005015F9">
      <w:pPr>
        <w:pStyle w:val="ListParagraph"/>
        <w:numPr>
          <w:ilvl w:val="0"/>
          <w:numId w:val="12"/>
        </w:num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427392</wp:posOffset>
                </wp:positionH>
                <wp:positionV relativeFrom="paragraph">
                  <wp:posOffset>106045</wp:posOffset>
                </wp:positionV>
                <wp:extent cx="1341120" cy="847899"/>
                <wp:effectExtent l="0" t="0" r="1143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41120" cy="84789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00C9A" w:rsidRDefault="00200C9A" w:rsidP="001E682D">
                            <w:pPr>
                              <w:pStyle w:val="NoSpacing"/>
                            </w:pPr>
                            <w:r>
                              <w:t>12. nonIssuables</w:t>
                            </w:r>
                          </w:p>
                          <w:p w:rsidR="00200C9A" w:rsidRP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u w:val="single"/>
                              </w:rPr>
                            </w:pPr>
                            <w:r w:rsidRPr="00200C9A">
                              <w:rPr>
                                <w:u w:val="single"/>
                              </w:rPr>
                              <w:t>PubliDt</w:t>
                            </w:r>
                          </w:p>
                          <w:p w:rsidR="00200C9A" w:rsidRPr="00200C9A" w:rsidRDefault="00200C9A" w:rsidP="001E682D">
                            <w:pPr>
                              <w:pStyle w:val="NoSpacing"/>
                              <w:numPr>
                                <w:ilvl w:val="0"/>
                                <w:numId w:val="24"/>
                              </w:numPr>
                              <w:rPr>
                                <w:u w:val="single"/>
                              </w:rPr>
                            </w:pPr>
                            <w:r>
                              <w:t>distrib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31" type="#_x0000_t202" style="position:absolute;left:0;text-align:left;margin-left:348.6pt;margin-top:8.35pt;width:105.6pt;height:66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" fillcolor="white [3201]" strokeweight=".5pt">
                <v:textbox>
                  <w:txbxContent>
                    <w:p w:rsidR="00200C9A" w:rsidRDefault="00200C9A" w:rsidP="001E682D">
                      <w:pPr>
                        <w:pStyle w:val="NoSpacing"/>
                      </w:pPr>
                      <w:r>
                        <w:t>12. nonIssuables</w:t>
                      </w:r>
                    </w:p>
                    <w:p w:rsidR="00200C9A" w:rsidRPr="00200C9A" w:rsidRDefault="00200C9A" w:rsidP="001E682D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u w:val="single"/>
                        </w:rPr>
                      </w:pPr>
                      <w:r w:rsidRPr="00200C9A">
                        <w:rPr>
                          <w:u w:val="single"/>
                        </w:rPr>
                        <w:t>PubliDt</w:t>
                      </w:r>
                    </w:p>
                    <w:p w:rsidR="00200C9A" w:rsidRPr="00200C9A" w:rsidRDefault="00200C9A" w:rsidP="001E682D">
                      <w:pPr>
                        <w:pStyle w:val="NoSpacing"/>
                        <w:numPr>
                          <w:ilvl w:val="0"/>
                          <w:numId w:val="24"/>
                        </w:numPr>
                        <w:rPr>
                          <w:u w:val="single"/>
                        </w:rPr>
                      </w:pPr>
                      <w:r>
                        <w:t>distributer</w:t>
                      </w:r>
                    </w:p>
                  </w:txbxContent>
                </v:textbox>
              </v:shape>
            </w:pict>
          </mc:Fallback>
        </mc:AlternateContent>
      </w:r>
      <w:r>
        <w:t>Popularity</w:t>
      </w: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200C9A">
      <w:pPr>
        <w:pStyle w:val="ListParagraph"/>
        <w:ind w:left="1440"/>
      </w:pPr>
    </w:p>
    <w:p w:rsidR="00200C9A" w:rsidRDefault="00200C9A" w:rsidP="001E682D">
      <w:pPr>
        <w:pStyle w:val="ListParagraph"/>
        <w:numPr>
          <w:ilvl w:val="0"/>
          <w:numId w:val="20"/>
        </w:numPr>
      </w:pPr>
      <w:r>
        <w:t>Vendors</w:t>
      </w:r>
      <w:r>
        <w:tab/>
      </w:r>
      <w:r w:rsidR="00492AE3">
        <w:tab/>
      </w:r>
      <w:r w:rsidR="00492AE3">
        <w:tab/>
      </w:r>
      <w:r>
        <w:t>(strong)</w:t>
      </w:r>
      <w:r w:rsidR="00862E0D">
        <w:t xml:space="preserve">   :|person|</w:t>
      </w:r>
    </w:p>
    <w:p w:rsidR="00200C9A" w:rsidRPr="00492AE3" w:rsidRDefault="00492AE3" w:rsidP="00200C9A">
      <w:pPr>
        <w:pStyle w:val="ListParagraph"/>
        <w:numPr>
          <w:ilvl w:val="0"/>
          <w:numId w:val="16"/>
        </w:numPr>
        <w:rPr>
          <w:u w:val="single"/>
        </w:rPr>
      </w:pPr>
      <w:r w:rsidRPr="00492AE3">
        <w:rPr>
          <w:u w:val="single"/>
        </w:rPr>
        <w:t>vendorName</w:t>
      </w:r>
      <w:r>
        <w:tab/>
      </w:r>
      <w:r>
        <w:tab/>
        <w:t>&lt;pri&gt;</w:t>
      </w:r>
    </w:p>
    <w:p w:rsidR="00492AE3" w:rsidRPr="00492AE3" w:rsidRDefault="00492AE3" w:rsidP="00200C9A">
      <w:pPr>
        <w:pStyle w:val="ListParagraph"/>
        <w:numPr>
          <w:ilvl w:val="0"/>
          <w:numId w:val="16"/>
        </w:numPr>
        <w:rPr>
          <w:u w:val="single"/>
        </w:rPr>
      </w:pPr>
      <w:r>
        <w:t>phoneNo</w:t>
      </w:r>
    </w:p>
    <w:p w:rsidR="00492AE3" w:rsidRPr="00492AE3" w:rsidRDefault="00492AE3" w:rsidP="00200C9A">
      <w:pPr>
        <w:pStyle w:val="ListParagraph"/>
        <w:numPr>
          <w:ilvl w:val="0"/>
          <w:numId w:val="16"/>
        </w:numPr>
        <w:rPr>
          <w:u w:val="single"/>
        </w:rPr>
      </w:pPr>
      <w:r>
        <w:t>ratings</w:t>
      </w:r>
    </w:p>
    <w:p w:rsidR="00492AE3" w:rsidRPr="00492AE3" w:rsidRDefault="00492AE3" w:rsidP="00492AE3">
      <w:pPr>
        <w:pStyle w:val="ListParagraph"/>
        <w:ind w:left="1440"/>
        <w:rPr>
          <w:u w:val="single"/>
        </w:rPr>
      </w:pPr>
    </w:p>
    <w:p w:rsidR="00492AE3" w:rsidRDefault="00492AE3" w:rsidP="001E682D">
      <w:pPr>
        <w:pStyle w:val="ListParagraph"/>
        <w:numPr>
          <w:ilvl w:val="0"/>
          <w:numId w:val="20"/>
        </w:numPr>
      </w:pPr>
      <w:r>
        <w:t>orderDetails</w:t>
      </w:r>
      <w:r>
        <w:tab/>
      </w:r>
      <w:r>
        <w:tab/>
      </w:r>
      <w:r>
        <w:tab/>
        <w:t>(strong)</w:t>
      </w:r>
      <w:r w:rsidR="00862E0D">
        <w:t xml:space="preserve">   :|thing|</w:t>
      </w:r>
    </w:p>
    <w:p w:rsidR="00492AE3" w:rsidRPr="00492AE3" w:rsidRDefault="00492AE3" w:rsidP="00492AE3">
      <w:pPr>
        <w:pStyle w:val="ListParagraph"/>
        <w:numPr>
          <w:ilvl w:val="0"/>
          <w:numId w:val="17"/>
        </w:numPr>
        <w:rPr>
          <w:u w:val="single"/>
        </w:rPr>
      </w:pPr>
      <w:r w:rsidRPr="00492AE3">
        <w:rPr>
          <w:u w:val="single"/>
        </w:rPr>
        <w:t>orderID</w:t>
      </w:r>
      <w:r>
        <w:tab/>
      </w:r>
      <w:r>
        <w:tab/>
      </w:r>
      <w:r>
        <w:tab/>
        <w:t>&lt;pri&gt;</w:t>
      </w:r>
    </w:p>
    <w:p w:rsidR="00492AE3" w:rsidRPr="00492AE3" w:rsidRDefault="00492AE3" w:rsidP="00492AE3">
      <w:pPr>
        <w:pStyle w:val="ListParagraph"/>
        <w:numPr>
          <w:ilvl w:val="0"/>
          <w:numId w:val="17"/>
        </w:numPr>
        <w:rPr>
          <w:u w:val="single"/>
        </w:rPr>
      </w:pPr>
      <w:r>
        <w:t>date</w:t>
      </w:r>
    </w:p>
    <w:p w:rsidR="00492AE3" w:rsidRPr="00492AE3" w:rsidRDefault="00492AE3" w:rsidP="00492AE3">
      <w:pPr>
        <w:pStyle w:val="ListParagraph"/>
        <w:numPr>
          <w:ilvl w:val="0"/>
          <w:numId w:val="17"/>
        </w:numPr>
        <w:rPr>
          <w:u w:val="single"/>
        </w:rPr>
      </w:pPr>
      <w:r>
        <w:t>vendorName</w:t>
      </w:r>
    </w:p>
    <w:p w:rsidR="001E682D" w:rsidRPr="001E682D" w:rsidRDefault="001E682D" w:rsidP="00492AE3">
      <w:pPr>
        <w:pStyle w:val="ListParagraph"/>
        <w:numPr>
          <w:ilvl w:val="0"/>
          <w:numId w:val="17"/>
        </w:numPr>
        <w:rPr>
          <w:u w:val="single"/>
        </w:rPr>
      </w:pPr>
      <w:r>
        <w:t xml:space="preserve">textID </w:t>
      </w:r>
    </w:p>
    <w:p w:rsidR="001E682D" w:rsidRPr="001E682D" w:rsidRDefault="001E682D" w:rsidP="00492AE3">
      <w:pPr>
        <w:pStyle w:val="ListParagraph"/>
        <w:numPr>
          <w:ilvl w:val="0"/>
          <w:numId w:val="17"/>
        </w:numPr>
        <w:rPr>
          <w:u w:val="single"/>
        </w:rPr>
      </w:pPr>
      <w:r>
        <w:t>Pricing(price, quantity, disc)</w:t>
      </w:r>
    </w:p>
    <w:p w:rsidR="00492AE3" w:rsidRPr="001E682D" w:rsidRDefault="00492AE3" w:rsidP="00492AE3">
      <w:pPr>
        <w:pStyle w:val="ListParagraph"/>
        <w:numPr>
          <w:ilvl w:val="0"/>
          <w:numId w:val="17"/>
        </w:numPr>
        <w:rPr>
          <w:u w:val="single"/>
        </w:rPr>
      </w:pPr>
      <w:r>
        <w:t>TotPrice [derived]</w:t>
      </w:r>
    </w:p>
    <w:p w:rsidR="001E682D" w:rsidRDefault="001E682D" w:rsidP="001E682D">
      <w:pPr>
        <w:pStyle w:val="ListParagraph"/>
        <w:ind w:left="1440"/>
      </w:pPr>
    </w:p>
    <w:p w:rsidR="001E682D" w:rsidRDefault="00931AC2" w:rsidP="001E682D">
      <w:pPr>
        <w:pStyle w:val="ListParagraph"/>
        <w:numPr>
          <w:ilvl w:val="0"/>
          <w:numId w:val="20"/>
        </w:numPr>
      </w:pPr>
      <w:r>
        <w:rPr>
          <w:noProof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787534</wp:posOffset>
                </wp:positionH>
                <wp:positionV relativeFrom="paragraph">
                  <wp:posOffset>-399011</wp:posOffset>
                </wp:positionV>
                <wp:extent cx="1978429" cy="825442"/>
                <wp:effectExtent l="0" t="38100" r="60325" b="3238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78429" cy="82544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F11E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6" o:spid="_x0000_s1026" type="#_x0000_t32" style="position:absolute;margin-left:219.5pt;margin-top:-31.4pt;width:155.8pt;height:65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69C3B01" wp14:editId="32904D09">
                <wp:simplePos x="0" y="0"/>
                <wp:positionH relativeFrom="column">
                  <wp:posOffset>5779886</wp:posOffset>
                </wp:positionH>
                <wp:positionV relativeFrom="paragraph">
                  <wp:posOffset>117013</wp:posOffset>
                </wp:positionV>
                <wp:extent cx="781396" cy="254865"/>
                <wp:effectExtent l="0" t="0" r="19050" b="1206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1396" cy="2548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45857" w:rsidRPr="00200C9A" w:rsidRDefault="00145857" w:rsidP="00145857">
                            <w:pPr>
                              <w:rPr>
                                <w:sz w:val="16"/>
                              </w:rPr>
                            </w:pPr>
                            <w:r w:rsidRPr="00200C9A">
                              <w:rPr>
                                <w:sz w:val="16"/>
                              </w:rPr>
                              <w:t>specialis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9C3B01" id="Text Box 19" o:spid="_x0000_s1032" type="#_x0000_t202" style="position:absolute;left:0;text-align:left;margin-left:455.1pt;margin-top:9.2pt;width:61.55pt;height:20.0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" fillcolor="white [3201]" strokeweight=".5pt">
                <v:textbox>
                  <w:txbxContent>
                    <w:p w:rsidR="00145857" w:rsidRPr="00200C9A" w:rsidRDefault="00145857" w:rsidP="00145857">
                      <w:pPr>
                        <w:rPr>
                          <w:sz w:val="16"/>
                        </w:rPr>
                      </w:pPr>
                      <w:r w:rsidRPr="00200C9A">
                        <w:rPr>
                          <w:sz w:val="16"/>
                        </w:rPr>
                        <w:t>specialis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4765675</wp:posOffset>
                </wp:positionH>
                <wp:positionV relativeFrom="paragraph">
                  <wp:posOffset>-614564</wp:posOffset>
                </wp:positionV>
                <wp:extent cx="1351915" cy="454429"/>
                <wp:effectExtent l="0" t="0" r="19685" b="222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1915" cy="45442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E682D" w:rsidRDefault="001E682D" w:rsidP="001E682D">
                            <w:pPr>
                              <w:pStyle w:val="NoSpacing"/>
                            </w:pPr>
                            <w:r>
                              <w:t>16. expenditures</w:t>
                            </w:r>
                          </w:p>
                          <w:p w:rsidR="001E682D" w:rsidRPr="00221BCC" w:rsidRDefault="001E682D" w:rsidP="001E682D">
                            <w:pPr>
                              <w:pStyle w:val="NoSpacing"/>
                              <w:numPr>
                                <w:ilvl w:val="0"/>
                                <w:numId w:val="21"/>
                              </w:numPr>
                              <w:rPr>
                                <w:u w:val="single"/>
                              </w:rPr>
                            </w:pPr>
                            <w:r w:rsidRPr="00221BCC">
                              <w:rPr>
                                <w:u w:val="single"/>
                              </w:rPr>
                              <w:t>DeBillNo.</w:t>
                            </w:r>
                          </w:p>
                          <w:p w:rsidR="001E682D" w:rsidRDefault="001E682D" w:rsidP="001E682D">
                            <w:pPr>
                              <w:pStyle w:val="NoSpacing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3" o:spid="_x0000_s1033" type="#_x0000_t202" style="position:absolute;left:0;text-align:left;margin-left:375.25pt;margin-top:-48.4pt;width:106.45pt;height:35.8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" fillcolor="white [3201]" strokeweight=".5pt">
                <v:textbox>
                  <w:txbxContent>
                    <w:p w:rsidR="001E682D" w:rsidRDefault="001E682D" w:rsidP="001E682D">
                      <w:pPr>
                        <w:pStyle w:val="NoSpacing"/>
                      </w:pPr>
                      <w:r>
                        <w:t>16. expenditures</w:t>
                      </w:r>
                    </w:p>
                    <w:p w:rsidR="001E682D" w:rsidRPr="00221BCC" w:rsidRDefault="001E682D" w:rsidP="001E682D">
                      <w:pPr>
                        <w:pStyle w:val="NoSpacing"/>
                        <w:numPr>
                          <w:ilvl w:val="0"/>
                          <w:numId w:val="21"/>
                        </w:numPr>
                        <w:rPr>
                          <w:u w:val="single"/>
                        </w:rPr>
                      </w:pPr>
                      <w:r w:rsidRPr="00221BCC">
                        <w:rPr>
                          <w:u w:val="single"/>
                        </w:rPr>
                        <w:t>DeBillNo.</w:t>
                      </w:r>
                    </w:p>
                    <w:p w:rsidR="001E682D" w:rsidRDefault="001E682D" w:rsidP="001E682D">
                      <w:pPr>
                        <w:pStyle w:val="NoSpacing"/>
                      </w:pPr>
                    </w:p>
                  </w:txbxContent>
                </v:textbox>
              </v:shape>
            </w:pict>
          </mc:Fallback>
        </mc:AlternateContent>
      </w:r>
      <w:proofErr w:type="gramStart"/>
      <w:r w:rsidR="001E682D">
        <w:t>AccountTransactions</w:t>
      </w:r>
      <w:r w:rsidR="00862E0D">
        <w:t xml:space="preserve">  </w:t>
      </w:r>
      <w:r w:rsidR="00221BCC">
        <w:tab/>
      </w:r>
      <w:proofErr w:type="gramEnd"/>
      <w:r w:rsidR="00221BCC">
        <w:t xml:space="preserve">(strong) </w:t>
      </w:r>
      <w:r w:rsidR="00862E0D">
        <w:t xml:space="preserve"> :|event|</w:t>
      </w:r>
    </w:p>
    <w:p w:rsidR="001E682D" w:rsidRDefault="001E682D" w:rsidP="001E682D">
      <w:pPr>
        <w:pStyle w:val="ListParagraph"/>
        <w:numPr>
          <w:ilvl w:val="0"/>
          <w:numId w:val="18"/>
        </w:numPr>
      </w:pPr>
      <w:r>
        <w:t>Date</w:t>
      </w:r>
      <w:r w:rsidR="00221BCC">
        <w:t>/Time</w:t>
      </w:r>
    </w:p>
    <w:p w:rsidR="001E682D" w:rsidRDefault="00931AC2" w:rsidP="001E682D">
      <w:pPr>
        <w:pStyle w:val="ListParagraph"/>
        <w:numPr>
          <w:ilvl w:val="0"/>
          <w:numId w:val="18"/>
        </w:num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787535</wp:posOffset>
                </wp:positionH>
                <wp:positionV relativeFrom="paragraph">
                  <wp:posOffset>112395</wp:posOffset>
                </wp:positionV>
                <wp:extent cx="2067098" cy="343593"/>
                <wp:effectExtent l="0" t="0" r="47625" b="7556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67098" cy="3435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2B2522" id="Straight Arrow Connector 17" o:spid="_x0000_s1026" type="#_x0000_t32" style="position:absolute;margin-left:219.5pt;margin-top:8.85pt;width:162.75pt;height:27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86FF3B2" wp14:editId="29E4ED0D">
                <wp:simplePos x="0" y="0"/>
                <wp:positionH relativeFrom="column">
                  <wp:posOffset>4854460</wp:posOffset>
                </wp:positionH>
                <wp:positionV relativeFrom="paragraph">
                  <wp:posOffset>155921</wp:posOffset>
                </wp:positionV>
                <wp:extent cx="1352203" cy="459971"/>
                <wp:effectExtent l="0" t="0" r="19685" b="1651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2203" cy="4599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1E682D" w:rsidRDefault="001E682D" w:rsidP="001E682D">
                            <w:pPr>
                              <w:pStyle w:val="NoSpacing"/>
                            </w:pPr>
                            <w:r>
                              <w:t>17. Incomes</w:t>
                            </w:r>
                          </w:p>
                          <w:p w:rsidR="001E682D" w:rsidRPr="00221BCC" w:rsidRDefault="001E682D" w:rsidP="001E682D">
                            <w:pPr>
                              <w:pStyle w:val="NoSpacing"/>
                              <w:numPr>
                                <w:ilvl w:val="0"/>
                                <w:numId w:val="22"/>
                              </w:numPr>
                              <w:rPr>
                                <w:u w:val="single"/>
                              </w:rPr>
                            </w:pPr>
                            <w:r w:rsidRPr="00221BCC">
                              <w:rPr>
                                <w:u w:val="single"/>
                              </w:rPr>
                              <w:t>CreBillNo.</w:t>
                            </w:r>
                          </w:p>
                          <w:p w:rsidR="001E682D" w:rsidRDefault="001E682D" w:rsidP="001E682D">
                            <w:pPr>
                              <w:pStyle w:val="ListParagraph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6FF3B2" id="Text Box 14" o:spid="_x0000_s1034" type="#_x0000_t202" style="position:absolute;left:0;text-align:left;margin-left:382.25pt;margin-top:12.3pt;width:106.45pt;height:36.2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" fillcolor="white [3201]" strokeweight=".5pt">
                <v:textbox>
                  <w:txbxContent>
                    <w:p w:rsidR="001E682D" w:rsidRDefault="001E682D" w:rsidP="001E682D">
                      <w:pPr>
                        <w:pStyle w:val="NoSpacing"/>
                      </w:pPr>
                      <w:r>
                        <w:t>17. Incomes</w:t>
                      </w:r>
                    </w:p>
                    <w:p w:rsidR="001E682D" w:rsidRPr="00221BCC" w:rsidRDefault="001E682D" w:rsidP="001E682D">
                      <w:pPr>
                        <w:pStyle w:val="NoSpacing"/>
                        <w:numPr>
                          <w:ilvl w:val="0"/>
                          <w:numId w:val="22"/>
                        </w:numPr>
                        <w:rPr>
                          <w:u w:val="single"/>
                        </w:rPr>
                      </w:pPr>
                      <w:r w:rsidRPr="00221BCC">
                        <w:rPr>
                          <w:u w:val="single"/>
                        </w:rPr>
                        <w:t>CreBillNo.</w:t>
                      </w:r>
                    </w:p>
                    <w:p w:rsidR="001E682D" w:rsidRDefault="001E682D" w:rsidP="001E682D">
                      <w:pPr>
                        <w:pStyle w:val="ListParagraph"/>
                      </w:pPr>
                    </w:p>
                  </w:txbxContent>
                </v:textbox>
              </v:shape>
            </w:pict>
          </mc:Fallback>
        </mc:AlternateContent>
      </w:r>
      <w:r w:rsidR="001E682D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723504</wp:posOffset>
                </wp:positionH>
                <wp:positionV relativeFrom="paragraph">
                  <wp:posOffset>51435</wp:posOffset>
                </wp:positionV>
                <wp:extent cx="1030779" cy="27709"/>
                <wp:effectExtent l="0" t="38100" r="36195" b="8699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30779" cy="277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419E8F6" id="Straight Arrow Connector 15" o:spid="_x0000_s1026" type="#_x0000_t32" style="position:absolute;margin-left:135.7pt;margin-top:4.05pt;width:81.15pt;height:2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" strokecolor="#5b9bd5 [3204]" strokeweight=".5pt">
                <v:stroke endarrow="block" joinstyle="miter"/>
              </v:shape>
            </w:pict>
          </mc:Fallback>
        </mc:AlternateContent>
      </w:r>
      <w:r w:rsidR="001E682D">
        <w:t>Description</w:t>
      </w:r>
    </w:p>
    <w:p w:rsidR="001E682D" w:rsidRDefault="001E682D" w:rsidP="001E682D">
      <w:pPr>
        <w:pStyle w:val="ListParagraph"/>
        <w:numPr>
          <w:ilvl w:val="0"/>
          <w:numId w:val="18"/>
        </w:numPr>
      </w:pPr>
      <w:r>
        <w:t>balance</w:t>
      </w:r>
    </w:p>
    <w:p w:rsidR="00842AC0" w:rsidRDefault="00842AC0" w:rsidP="00842AC0"/>
    <w:p w:rsidR="00842AC0" w:rsidRDefault="00842AC0" w:rsidP="00842AC0"/>
    <w:p w:rsidR="00842AC0" w:rsidRDefault="00842AC0" w:rsidP="00842AC0"/>
    <w:p w:rsidR="00842AC0" w:rsidRDefault="00842AC0" w:rsidP="00842AC0">
      <w:r>
        <w:t xml:space="preserve">~Relations and </w:t>
      </w:r>
      <w:r w:rsidR="00931AC2">
        <w:t>Constraints:</w:t>
      </w:r>
    </w:p>
    <w:p w:rsidR="00842AC0" w:rsidRDefault="00842AC0" w:rsidP="00842AC0">
      <w:pPr>
        <w:pStyle w:val="ListParagraph"/>
        <w:numPr>
          <w:ilvl w:val="0"/>
          <w:numId w:val="26"/>
        </w:numPr>
      </w:pPr>
      <w:r>
        <w:t>Manages</w:t>
      </w:r>
      <w:r>
        <w:tab/>
        <w:t>&lt;unary&gt;</w:t>
      </w:r>
    </w:p>
    <w:p w:rsidR="00842AC0" w:rsidRDefault="00842AC0" w:rsidP="00842AC0">
      <w:pPr>
        <w:pStyle w:val="ListParagraph"/>
        <w:numPr>
          <w:ilvl w:val="1"/>
          <w:numId w:val="26"/>
        </w:numPr>
      </w:pPr>
      <w:r>
        <w:t>One-to-Many</w:t>
      </w:r>
    </w:p>
    <w:p w:rsidR="00842AC0" w:rsidRDefault="00842AC0" w:rsidP="00842AC0">
      <w:pPr>
        <w:pStyle w:val="ListParagraph"/>
        <w:numPr>
          <w:ilvl w:val="1"/>
          <w:numId w:val="26"/>
        </w:numPr>
      </w:pPr>
      <w:r>
        <w:t>(e) LibraryStaff</w:t>
      </w:r>
    </w:p>
    <w:p w:rsidR="00842AC0" w:rsidRDefault="00842AC0" w:rsidP="00842AC0">
      <w:pPr>
        <w:pStyle w:val="ListParagraph"/>
        <w:numPr>
          <w:ilvl w:val="1"/>
          <w:numId w:val="26"/>
        </w:numPr>
      </w:pPr>
      <w:r>
        <w:t>Desc.Attr-&gt;</w:t>
      </w:r>
      <w:r w:rsidR="00F31548">
        <w:t xml:space="preserve">   </w:t>
      </w:r>
      <w:r>
        <w:t xml:space="preserve"> assignDt</w:t>
      </w:r>
    </w:p>
    <w:p w:rsidR="00842AC0" w:rsidRDefault="00842AC0" w:rsidP="00842AC0">
      <w:pPr>
        <w:pStyle w:val="ListParagraph"/>
        <w:ind w:left="1440"/>
      </w:pPr>
    </w:p>
    <w:p w:rsidR="00842AC0" w:rsidRDefault="00842AC0" w:rsidP="00842AC0">
      <w:pPr>
        <w:pStyle w:val="ListParagraph"/>
        <w:numPr>
          <w:ilvl w:val="0"/>
          <w:numId w:val="26"/>
        </w:numPr>
      </w:pPr>
      <w:r>
        <w:t>signInOut</w:t>
      </w:r>
      <w:r>
        <w:tab/>
        <w:t>&lt;binary&gt;</w:t>
      </w:r>
    </w:p>
    <w:p w:rsidR="00842AC0" w:rsidRDefault="00842AC0" w:rsidP="00842AC0">
      <w:pPr>
        <w:pStyle w:val="ListParagraph"/>
        <w:numPr>
          <w:ilvl w:val="1"/>
          <w:numId w:val="26"/>
        </w:numPr>
      </w:pPr>
      <w:r>
        <w:t>One-to-One</w:t>
      </w:r>
    </w:p>
    <w:p w:rsidR="00842AC0" w:rsidRDefault="00842AC0" w:rsidP="00842AC0">
      <w:pPr>
        <w:pStyle w:val="ListParagraph"/>
        <w:numPr>
          <w:ilvl w:val="1"/>
          <w:numId w:val="26"/>
        </w:numPr>
      </w:pPr>
      <w:r>
        <w:t>(e) LibraryStaff</w:t>
      </w:r>
      <w:r>
        <w:tab/>
      </w:r>
      <w:r>
        <w:tab/>
        <w:t>{partial}</w:t>
      </w:r>
    </w:p>
    <w:p w:rsidR="00F31548" w:rsidRDefault="00842AC0" w:rsidP="00F31548">
      <w:pPr>
        <w:pStyle w:val="ListParagraph"/>
        <w:numPr>
          <w:ilvl w:val="1"/>
          <w:numId w:val="26"/>
        </w:numPr>
      </w:pPr>
      <w:r>
        <w:t>(e) LOG</w:t>
      </w:r>
      <w:r>
        <w:tab/>
      </w:r>
      <w:r>
        <w:tab/>
      </w:r>
      <w:r>
        <w:tab/>
        <w:t>{total}</w:t>
      </w:r>
    </w:p>
    <w:p w:rsidR="00F31548" w:rsidRDefault="00F31548" w:rsidP="00F31548">
      <w:pPr>
        <w:pStyle w:val="ListParagraph"/>
        <w:ind w:left="1440"/>
      </w:pPr>
    </w:p>
    <w:p w:rsidR="00F31548" w:rsidRDefault="00842AC0" w:rsidP="00F31548">
      <w:pPr>
        <w:pStyle w:val="ListParagraph"/>
        <w:numPr>
          <w:ilvl w:val="0"/>
          <w:numId w:val="26"/>
        </w:numPr>
      </w:pPr>
      <w:r>
        <w:t xml:space="preserve"> </w:t>
      </w:r>
      <w:r w:rsidR="00F31548">
        <w:t>Provides</w:t>
      </w:r>
      <w:r w:rsidR="00F31548">
        <w:tab/>
        <w:t>&lt;binary&gt;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 xml:space="preserve">One-to-Many 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LibraryStaff</w:t>
      </w:r>
      <w:r>
        <w:tab/>
      </w:r>
      <w:r>
        <w:tab/>
        <w:t>{partial}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Membership</w:t>
      </w:r>
      <w:r>
        <w:tab/>
      </w:r>
      <w:r>
        <w:tab/>
        <w:t>{total}</w:t>
      </w:r>
    </w:p>
    <w:p w:rsidR="00F31548" w:rsidRDefault="00F31548" w:rsidP="00F31548">
      <w:pPr>
        <w:pStyle w:val="ListParagraph"/>
        <w:ind w:left="1440"/>
      </w:pPr>
    </w:p>
    <w:p w:rsidR="00F31548" w:rsidRDefault="00F31548" w:rsidP="00F31548">
      <w:pPr>
        <w:pStyle w:val="ListParagraph"/>
        <w:numPr>
          <w:ilvl w:val="0"/>
          <w:numId w:val="26"/>
        </w:numPr>
      </w:pPr>
      <w:r>
        <w:t>Offered</w:t>
      </w:r>
      <w:r>
        <w:tab/>
      </w:r>
      <w:r>
        <w:tab/>
        <w:t>&lt;binary&gt;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 xml:space="preserve">One-to-Many 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Plans</w:t>
      </w:r>
      <w:r>
        <w:tab/>
      </w:r>
      <w:r>
        <w:tab/>
        <w:t>{partial}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Membership</w:t>
      </w:r>
      <w:r>
        <w:tab/>
      </w:r>
      <w:r>
        <w:tab/>
        <w:t>{total}</w:t>
      </w:r>
    </w:p>
    <w:p w:rsidR="00F31548" w:rsidRDefault="00F31548" w:rsidP="00F31548">
      <w:pPr>
        <w:pStyle w:val="ListParagraph"/>
        <w:ind w:left="1440"/>
      </w:pPr>
    </w:p>
    <w:p w:rsidR="00F31548" w:rsidRDefault="00F31548" w:rsidP="00F31548">
      <w:pPr>
        <w:pStyle w:val="ListParagraph"/>
        <w:numPr>
          <w:ilvl w:val="0"/>
          <w:numId w:val="26"/>
        </w:numPr>
      </w:pPr>
      <w:r>
        <w:t>plansUpdate</w:t>
      </w:r>
      <w:r>
        <w:tab/>
        <w:t>&lt;ternary&gt;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One-to-Many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Plans</w:t>
      </w:r>
      <w:r>
        <w:tab/>
      </w:r>
      <w:r>
        <w:tab/>
        <w:t>{partial}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LibraryStaff</w:t>
      </w:r>
      <w:r>
        <w:tab/>
      </w:r>
      <w:r>
        <w:tab/>
        <w:t>{partial}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Members</w:t>
      </w:r>
      <w:r>
        <w:tab/>
      </w:r>
      <w:r>
        <w:tab/>
        <w:t>{total}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Desc.Attr-&gt;   date</w:t>
      </w:r>
    </w:p>
    <w:p w:rsidR="00F31548" w:rsidRDefault="00F31548" w:rsidP="00F31548">
      <w:pPr>
        <w:pStyle w:val="ListParagraph"/>
        <w:ind w:left="1440"/>
      </w:pPr>
    </w:p>
    <w:p w:rsidR="00F31548" w:rsidRDefault="00F31548" w:rsidP="00F31548">
      <w:pPr>
        <w:pStyle w:val="ListParagraph"/>
        <w:numPr>
          <w:ilvl w:val="0"/>
          <w:numId w:val="26"/>
        </w:numPr>
      </w:pPr>
      <w:r>
        <w:t>Borrowing</w:t>
      </w:r>
      <w:r>
        <w:tab/>
        <w:t>&lt;binary&gt;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Members(0,5)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>(e) Issues(1,1)</w:t>
      </w:r>
    </w:p>
    <w:p w:rsidR="00F31548" w:rsidRDefault="00F31548" w:rsidP="00F31548">
      <w:pPr>
        <w:pStyle w:val="ListParagraph"/>
        <w:ind w:left="1440"/>
      </w:pPr>
    </w:p>
    <w:p w:rsidR="00F31548" w:rsidRDefault="00F31548" w:rsidP="00F31548">
      <w:pPr>
        <w:pStyle w:val="ListParagraph"/>
        <w:numPr>
          <w:ilvl w:val="0"/>
          <w:numId w:val="26"/>
        </w:numPr>
      </w:pPr>
      <w:r>
        <w:t>Returning</w:t>
      </w:r>
      <w:r>
        <w:tab/>
        <w:t>&lt;binary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One-to-Many</w:t>
      </w:r>
    </w:p>
    <w:p w:rsidR="00F31548" w:rsidRDefault="00F31548" w:rsidP="00F31548">
      <w:pPr>
        <w:pStyle w:val="ListParagraph"/>
        <w:numPr>
          <w:ilvl w:val="1"/>
          <w:numId w:val="26"/>
        </w:numPr>
      </w:pPr>
      <w:r>
        <w:t xml:space="preserve">(e) </w:t>
      </w:r>
      <w:r w:rsidR="00C978FA">
        <w:t>Members</w:t>
      </w:r>
      <w:r w:rsidR="00C978FA">
        <w:tab/>
      </w:r>
      <w:r w:rsidR="00C978FA">
        <w:tab/>
        <w:t>{partial}</w:t>
      </w:r>
    </w:p>
    <w:p w:rsidR="00C978FA" w:rsidRDefault="00C978FA" w:rsidP="00F31548">
      <w:pPr>
        <w:pStyle w:val="ListParagraph"/>
        <w:numPr>
          <w:ilvl w:val="1"/>
          <w:numId w:val="26"/>
        </w:numPr>
      </w:pPr>
      <w:r>
        <w:t>(e) Returns</w:t>
      </w:r>
      <w:r>
        <w:tab/>
      </w:r>
      <w:r>
        <w:tab/>
        <w:t>{partial}</w:t>
      </w:r>
    </w:p>
    <w:p w:rsidR="00C978FA" w:rsidRDefault="00C978FA" w:rsidP="00C978FA">
      <w:pPr>
        <w:pStyle w:val="ListParagraph"/>
        <w:ind w:left="1440"/>
      </w:pPr>
    </w:p>
    <w:p w:rsidR="00C978FA" w:rsidRDefault="00C978FA" w:rsidP="00C978FA">
      <w:pPr>
        <w:pStyle w:val="ListParagraph"/>
        <w:numPr>
          <w:ilvl w:val="0"/>
          <w:numId w:val="26"/>
        </w:numPr>
      </w:pPr>
      <w:r>
        <w:lastRenderedPageBreak/>
        <w:t>calcFine</w:t>
      </w:r>
      <w:r>
        <w:tab/>
      </w:r>
      <w:r>
        <w:tab/>
        <w:t>&lt;binary&gt; &lt;&lt;Identifying&gt;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One-to-One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Returns</w:t>
      </w:r>
      <w:r>
        <w:tab/>
      </w:r>
      <w:r>
        <w:tab/>
        <w:t>{partial}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FineGen</w:t>
      </w:r>
      <w:r>
        <w:tab/>
      </w:r>
      <w:r>
        <w:tab/>
        <w:t>{total}</w:t>
      </w:r>
    </w:p>
    <w:p w:rsidR="00C978FA" w:rsidRDefault="00C978FA" w:rsidP="00C978FA">
      <w:pPr>
        <w:pStyle w:val="ListParagraph"/>
        <w:ind w:left="1440"/>
      </w:pPr>
    </w:p>
    <w:p w:rsidR="00C978FA" w:rsidRDefault="00C978FA" w:rsidP="00C978FA">
      <w:pPr>
        <w:pStyle w:val="ListParagraph"/>
        <w:numPr>
          <w:ilvl w:val="0"/>
          <w:numId w:val="26"/>
        </w:numPr>
      </w:pPr>
      <w:r>
        <w:t>Search</w:t>
      </w:r>
      <w:r>
        <w:tab/>
      </w:r>
      <w:r>
        <w:tab/>
        <w:t>&lt;binary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Many-to-Many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Members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Texts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Desc.Attr-&gt;  reportID</w:t>
      </w:r>
    </w:p>
    <w:p w:rsidR="00C978FA" w:rsidRDefault="00C978FA" w:rsidP="00C978FA">
      <w:pPr>
        <w:pStyle w:val="ListParagraph"/>
        <w:ind w:left="1440"/>
      </w:pPr>
    </w:p>
    <w:p w:rsidR="00C978FA" w:rsidRDefault="00C978FA" w:rsidP="00C978FA">
      <w:pPr>
        <w:pStyle w:val="ListParagraph"/>
        <w:numPr>
          <w:ilvl w:val="0"/>
          <w:numId w:val="26"/>
        </w:numPr>
      </w:pPr>
      <w:r>
        <w:t>Update</w:t>
      </w:r>
      <w:r>
        <w:tab/>
      </w:r>
      <w:r>
        <w:tab/>
        <w:t>&lt;binary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Many-to-Many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Texts</w:t>
      </w:r>
      <w:r>
        <w:tab/>
      </w:r>
      <w:r>
        <w:tab/>
      </w:r>
      <w:r>
        <w:tab/>
        <w:t>{total}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LibraryStaff</w:t>
      </w:r>
      <w:r>
        <w:tab/>
      </w:r>
      <w:r>
        <w:tab/>
        <w:t>{partial}</w:t>
      </w:r>
    </w:p>
    <w:p w:rsidR="00C978FA" w:rsidRDefault="00C978FA" w:rsidP="00C978FA">
      <w:pPr>
        <w:pStyle w:val="ListParagraph"/>
        <w:ind w:left="1440"/>
      </w:pPr>
    </w:p>
    <w:p w:rsidR="00C978FA" w:rsidRDefault="00C978FA" w:rsidP="00C978FA">
      <w:pPr>
        <w:pStyle w:val="ListParagraph"/>
        <w:numPr>
          <w:ilvl w:val="0"/>
          <w:numId w:val="26"/>
        </w:numPr>
      </w:pPr>
      <w:r>
        <w:t>Order</w:t>
      </w:r>
      <w:r>
        <w:tab/>
      </w:r>
      <w:r>
        <w:tab/>
        <w:t>&lt;ternary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One-to-Many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LibraryStaff</w:t>
      </w:r>
      <w:r>
        <w:tab/>
      </w:r>
      <w:r>
        <w:tab/>
        <w:t>{partial}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vendors</w:t>
      </w:r>
      <w:r>
        <w:tab/>
      </w:r>
      <w:r>
        <w:tab/>
        <w:t>{partial}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orderDetails</w:t>
      </w:r>
      <w:r>
        <w:tab/>
      </w:r>
      <w:r>
        <w:tab/>
        <w:t>{total}</w:t>
      </w:r>
    </w:p>
    <w:p w:rsidR="00C978FA" w:rsidRDefault="00C978FA" w:rsidP="00C978FA">
      <w:pPr>
        <w:pStyle w:val="ListParagraph"/>
        <w:ind w:left="1440"/>
      </w:pPr>
    </w:p>
    <w:p w:rsidR="00C978FA" w:rsidRDefault="00C978FA" w:rsidP="00C978FA">
      <w:pPr>
        <w:pStyle w:val="ListParagraph"/>
        <w:numPr>
          <w:ilvl w:val="0"/>
          <w:numId w:val="26"/>
        </w:numPr>
      </w:pPr>
      <w:r>
        <w:t>Maintains</w:t>
      </w:r>
      <w:r>
        <w:tab/>
        <w:t>&lt;binary&gt;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One-to-Many</w:t>
      </w:r>
    </w:p>
    <w:p w:rsidR="00C978FA" w:rsidRDefault="00C978FA" w:rsidP="00C978FA">
      <w:pPr>
        <w:pStyle w:val="ListParagraph"/>
        <w:numPr>
          <w:ilvl w:val="1"/>
          <w:numId w:val="26"/>
        </w:numPr>
      </w:pPr>
      <w:r>
        <w:t>(e) LibraryStaff</w:t>
      </w:r>
    </w:p>
    <w:p w:rsidR="00931AC2" w:rsidRDefault="00931AC2" w:rsidP="00C978FA">
      <w:pPr>
        <w:pStyle w:val="ListParagraph"/>
        <w:numPr>
          <w:ilvl w:val="1"/>
          <w:numId w:val="26"/>
        </w:numPr>
      </w:pPr>
      <w:r>
        <w:t>(e) AccountTransactions</w:t>
      </w:r>
    </w:p>
    <w:p w:rsidR="00F31548" w:rsidRDefault="00F31548" w:rsidP="00F31548">
      <w:pPr>
        <w:pStyle w:val="ListParagraph"/>
        <w:ind w:left="1440"/>
      </w:pPr>
    </w:p>
    <w:p w:rsidR="00874842" w:rsidRDefault="00874842" w:rsidP="00842AC0">
      <w:r>
        <w:t>Problem Statement:</w:t>
      </w:r>
    </w:p>
    <w:p w:rsidR="00874842" w:rsidRDefault="008F0FF0" w:rsidP="00842AC0">
      <w:r>
        <w:tab/>
        <w:t xml:space="preserve">The library management database keeps track of </w:t>
      </w:r>
      <w:r w:rsidR="00EA7D7A" w:rsidRPr="00EA7D7A">
        <w:rPr>
          <w:b/>
        </w:rPr>
        <w:t xml:space="preserve">library </w:t>
      </w:r>
      <w:r w:rsidRPr="00EA7D7A">
        <w:rPr>
          <w:b/>
        </w:rPr>
        <w:t>staffs</w:t>
      </w:r>
      <w:r>
        <w:t xml:space="preserve">, </w:t>
      </w:r>
      <w:r w:rsidRPr="00EA7D7A">
        <w:rPr>
          <w:b/>
        </w:rPr>
        <w:t>members</w:t>
      </w:r>
      <w:r>
        <w:t xml:space="preserve">, </w:t>
      </w:r>
      <w:r w:rsidRPr="00EA7D7A">
        <w:rPr>
          <w:b/>
        </w:rPr>
        <w:t>books</w:t>
      </w:r>
      <w:r>
        <w:t xml:space="preserve">, and other various units of library. One of the </w:t>
      </w:r>
      <w:r w:rsidRPr="00EA7D7A">
        <w:rPr>
          <w:b/>
        </w:rPr>
        <w:t>library staff</w:t>
      </w:r>
      <w:r>
        <w:t xml:space="preserve"> is assigned to </w:t>
      </w:r>
      <w:r w:rsidRPr="00EA7D7A">
        <w:rPr>
          <w:i/>
        </w:rPr>
        <w:t>manage</w:t>
      </w:r>
      <w:r>
        <w:t xml:space="preserve"> other staffs. </w:t>
      </w:r>
      <w:r w:rsidRPr="00EC6735">
        <w:rPr>
          <w:b/>
        </w:rPr>
        <w:t>Staff</w:t>
      </w:r>
      <w:r>
        <w:t xml:space="preserve">’s </w:t>
      </w:r>
      <w:r w:rsidRPr="00EC6735">
        <w:rPr>
          <w:i/>
        </w:rPr>
        <w:t>shift</w:t>
      </w:r>
      <w:r>
        <w:t xml:space="preserve"> or work timings are recorded in the </w:t>
      </w:r>
      <w:r w:rsidR="00EA7D7A" w:rsidRPr="00EA7D7A">
        <w:rPr>
          <w:b/>
        </w:rPr>
        <w:t>log</w:t>
      </w:r>
      <w:r w:rsidR="00EA7D7A">
        <w:t xml:space="preserve"> </w:t>
      </w:r>
      <w:r>
        <w:t>DB. Library Staffs have</w:t>
      </w:r>
      <w:r w:rsidR="00935AC1">
        <w:t xml:space="preserve"> various jobs. </w:t>
      </w:r>
      <w:r w:rsidR="00935AC1" w:rsidRPr="00EA7D7A">
        <w:rPr>
          <w:i/>
        </w:rPr>
        <w:t>Providing</w:t>
      </w:r>
      <w:r w:rsidR="00935AC1">
        <w:t xml:space="preserve"> </w:t>
      </w:r>
      <w:r w:rsidR="008E0AE7">
        <w:t xml:space="preserve">new </w:t>
      </w:r>
      <w:r w:rsidR="00935AC1" w:rsidRPr="00EA7D7A">
        <w:rPr>
          <w:b/>
        </w:rPr>
        <w:t>membership</w:t>
      </w:r>
      <w:r w:rsidR="008E0AE7">
        <w:t xml:space="preserve"> to numerous people is one of the important job. </w:t>
      </w:r>
      <w:r w:rsidR="00C91ECD">
        <w:t>E</w:t>
      </w:r>
      <w:r w:rsidR="008E0AE7">
        <w:t xml:space="preserve">very </w:t>
      </w:r>
      <w:r w:rsidR="008E0AE7" w:rsidRPr="00EA7D7A">
        <w:rPr>
          <w:b/>
        </w:rPr>
        <w:t>membership</w:t>
      </w:r>
      <w:r w:rsidR="00C91ECD">
        <w:t xml:space="preserve"> is completed by </w:t>
      </w:r>
      <w:r w:rsidR="00C91ECD" w:rsidRPr="00EA7D7A">
        <w:rPr>
          <w:i/>
        </w:rPr>
        <w:t>choosing</w:t>
      </w:r>
      <w:r w:rsidR="00C91ECD">
        <w:t xml:space="preserve"> a member </w:t>
      </w:r>
      <w:r w:rsidR="00C91ECD" w:rsidRPr="00EA7D7A">
        <w:rPr>
          <w:b/>
        </w:rPr>
        <w:t>plan</w:t>
      </w:r>
      <w:r w:rsidR="00C91ECD">
        <w:t xml:space="preserve">. This </w:t>
      </w:r>
      <w:r w:rsidR="00C91ECD" w:rsidRPr="00EA7D7A">
        <w:rPr>
          <w:b/>
        </w:rPr>
        <w:t>plan</w:t>
      </w:r>
      <w:r w:rsidR="00C91ECD">
        <w:t xml:space="preserve"> can later be </w:t>
      </w:r>
      <w:r w:rsidR="00C91ECD" w:rsidRPr="00EA7D7A">
        <w:rPr>
          <w:i/>
        </w:rPr>
        <w:t>updated</w:t>
      </w:r>
      <w:r w:rsidR="00C91ECD">
        <w:t xml:space="preserve"> by the </w:t>
      </w:r>
      <w:r w:rsidR="00C91ECD" w:rsidRPr="00EA7D7A">
        <w:rPr>
          <w:b/>
        </w:rPr>
        <w:t>members</w:t>
      </w:r>
      <w:r w:rsidR="00C91ECD">
        <w:t xml:space="preserve"> under the consent of any </w:t>
      </w:r>
      <w:r w:rsidR="00C91ECD" w:rsidRPr="00EA7D7A">
        <w:rPr>
          <w:b/>
        </w:rPr>
        <w:t>library staff</w:t>
      </w:r>
      <w:r w:rsidR="00C91ECD">
        <w:t>.</w:t>
      </w:r>
    </w:p>
    <w:p w:rsidR="00842AC0" w:rsidRDefault="00C91ECD" w:rsidP="00842AC0">
      <w:r w:rsidRPr="00EA7D7A">
        <w:rPr>
          <w:b/>
        </w:rPr>
        <w:t>Members</w:t>
      </w:r>
      <w:r>
        <w:t xml:space="preserve"> have f</w:t>
      </w:r>
      <w:r w:rsidR="00F379C7">
        <w:t xml:space="preserve">acility to </w:t>
      </w:r>
      <w:r w:rsidR="00EA7D7A" w:rsidRPr="00EA7D7A">
        <w:rPr>
          <w:i/>
        </w:rPr>
        <w:t>search</w:t>
      </w:r>
      <w:r w:rsidR="00F379C7">
        <w:t xml:space="preserve"> through diverse collection of </w:t>
      </w:r>
      <w:r w:rsidR="00F379C7" w:rsidRPr="00EA7D7A">
        <w:rPr>
          <w:b/>
        </w:rPr>
        <w:t>texts</w:t>
      </w:r>
      <w:r w:rsidR="00F379C7">
        <w:t xml:space="preserve">, which consists of all categories of books, articles, magazines, newspaper, etc. </w:t>
      </w:r>
      <w:r w:rsidR="00F379C7" w:rsidRPr="00EA7D7A">
        <w:rPr>
          <w:b/>
        </w:rPr>
        <w:t>Members</w:t>
      </w:r>
      <w:r w:rsidR="00F379C7">
        <w:t xml:space="preserve"> can perform various </w:t>
      </w:r>
      <w:r w:rsidR="00F379C7" w:rsidRPr="00EA7D7A">
        <w:rPr>
          <w:b/>
        </w:rPr>
        <w:t>transactions</w:t>
      </w:r>
      <w:r w:rsidR="00F379C7">
        <w:t xml:space="preserve"> like </w:t>
      </w:r>
      <w:r w:rsidR="00F379C7" w:rsidRPr="00EA7D7A">
        <w:rPr>
          <w:i/>
        </w:rPr>
        <w:t>borrowing</w:t>
      </w:r>
      <w:r w:rsidR="00F379C7">
        <w:t xml:space="preserve"> and </w:t>
      </w:r>
      <w:r w:rsidR="00F379C7" w:rsidRPr="00EA7D7A">
        <w:rPr>
          <w:i/>
        </w:rPr>
        <w:t>returning</w:t>
      </w:r>
      <w:r w:rsidR="00F379C7">
        <w:t xml:space="preserve"> of issuable </w:t>
      </w:r>
      <w:r w:rsidR="00F379C7" w:rsidRPr="00EA7D7A">
        <w:rPr>
          <w:b/>
        </w:rPr>
        <w:t>texts</w:t>
      </w:r>
      <w:r w:rsidR="00F379C7">
        <w:t xml:space="preserve">. A </w:t>
      </w:r>
      <w:r w:rsidR="00F379C7" w:rsidRPr="00EA7D7A">
        <w:rPr>
          <w:b/>
        </w:rPr>
        <w:t>member</w:t>
      </w:r>
      <w:r w:rsidR="00F379C7">
        <w:t xml:space="preserve"> can have </w:t>
      </w:r>
      <w:proofErr w:type="spellStart"/>
      <w:r w:rsidR="00F379C7">
        <w:t>atmost</w:t>
      </w:r>
      <w:proofErr w:type="spellEnd"/>
      <w:r w:rsidR="00F379C7">
        <w:t xml:space="preserve"> 5 books in possession, which are </w:t>
      </w:r>
      <w:r w:rsidR="00F379C7" w:rsidRPr="00EA7D7A">
        <w:rPr>
          <w:b/>
        </w:rPr>
        <w:t>issued</w:t>
      </w:r>
      <w:r w:rsidR="00F379C7">
        <w:t xml:space="preserve"> from the library. </w:t>
      </w:r>
      <w:r w:rsidR="00F379C7" w:rsidRPr="00EA7D7A">
        <w:rPr>
          <w:b/>
        </w:rPr>
        <w:t>Fine</w:t>
      </w:r>
      <w:r w:rsidR="00F379C7">
        <w:t xml:space="preserve"> is </w:t>
      </w:r>
      <w:bookmarkStart w:id="0" w:name="_GoBack"/>
      <w:r w:rsidR="00F379C7" w:rsidRPr="00EC6735">
        <w:rPr>
          <w:i/>
        </w:rPr>
        <w:t>calculated</w:t>
      </w:r>
      <w:bookmarkEnd w:id="0"/>
      <w:r w:rsidR="00F379C7">
        <w:t xml:space="preserve"> on every </w:t>
      </w:r>
      <w:r w:rsidR="00F379C7" w:rsidRPr="00EA7D7A">
        <w:rPr>
          <w:b/>
        </w:rPr>
        <w:t>return</w:t>
      </w:r>
      <w:r w:rsidR="00F379C7">
        <w:t xml:space="preserve"> of book and its amount</w:t>
      </w:r>
      <w:r w:rsidR="00C203BE">
        <w:t xml:space="preserve"> is</w:t>
      </w:r>
      <w:r w:rsidR="005200BA">
        <w:t xml:space="preserve"> dependent on member’s </w:t>
      </w:r>
      <w:r w:rsidR="005200BA" w:rsidRPr="00EA7D7A">
        <w:rPr>
          <w:b/>
        </w:rPr>
        <w:t>plan</w:t>
      </w:r>
      <w:r w:rsidR="005200BA">
        <w:t xml:space="preserve">. Only </w:t>
      </w:r>
      <w:r w:rsidR="005200BA" w:rsidRPr="00EA7D7A">
        <w:rPr>
          <w:b/>
        </w:rPr>
        <w:t>library staffs</w:t>
      </w:r>
      <w:r w:rsidR="005200BA">
        <w:t xml:space="preserve"> have permission to </w:t>
      </w:r>
      <w:r w:rsidR="005200BA" w:rsidRPr="00EA7D7A">
        <w:rPr>
          <w:i/>
        </w:rPr>
        <w:t>update</w:t>
      </w:r>
      <w:r w:rsidR="005200BA">
        <w:t xml:space="preserve"> the records of the </w:t>
      </w:r>
      <w:r w:rsidR="005200BA" w:rsidRPr="00EA7D7A">
        <w:rPr>
          <w:b/>
        </w:rPr>
        <w:t>texts</w:t>
      </w:r>
      <w:r w:rsidR="005200BA">
        <w:t xml:space="preserve">. These </w:t>
      </w:r>
      <w:r w:rsidR="005200BA" w:rsidRPr="00EA7D7A">
        <w:rPr>
          <w:b/>
        </w:rPr>
        <w:t>texts</w:t>
      </w:r>
      <w:r w:rsidR="005200BA">
        <w:t xml:space="preserve"> are usually </w:t>
      </w:r>
      <w:r w:rsidR="005200BA" w:rsidRPr="00EA7D7A">
        <w:rPr>
          <w:i/>
        </w:rPr>
        <w:t>ordered</w:t>
      </w:r>
      <w:r w:rsidR="005200BA">
        <w:t xml:space="preserve"> from </w:t>
      </w:r>
      <w:r w:rsidR="00353137">
        <w:t xml:space="preserve">selected </w:t>
      </w:r>
      <w:r w:rsidR="00353137" w:rsidRPr="00EA7D7A">
        <w:rPr>
          <w:b/>
        </w:rPr>
        <w:t>vendors</w:t>
      </w:r>
      <w:r w:rsidR="00353137">
        <w:t xml:space="preserve">. </w:t>
      </w:r>
      <w:r w:rsidR="00353137" w:rsidRPr="00EA7D7A">
        <w:rPr>
          <w:b/>
        </w:rPr>
        <w:t>Staffs</w:t>
      </w:r>
      <w:r w:rsidR="00353137">
        <w:t xml:space="preserve"> also </w:t>
      </w:r>
      <w:r w:rsidR="00353137" w:rsidRPr="00EA7D7A">
        <w:rPr>
          <w:i/>
        </w:rPr>
        <w:t>maintains</w:t>
      </w:r>
      <w:r w:rsidR="00353137">
        <w:t xml:space="preserve"> overall monetary </w:t>
      </w:r>
      <w:r w:rsidR="00353137" w:rsidRPr="00EA7D7A">
        <w:rPr>
          <w:b/>
        </w:rPr>
        <w:t>transactions</w:t>
      </w:r>
      <w:r w:rsidR="00353137">
        <w:t xml:space="preserve">-track all </w:t>
      </w:r>
      <w:r w:rsidR="00353137" w:rsidRPr="00EA7D7A">
        <w:rPr>
          <w:b/>
        </w:rPr>
        <w:t>expenses</w:t>
      </w:r>
      <w:r w:rsidR="00353137">
        <w:t xml:space="preserve"> and </w:t>
      </w:r>
      <w:r w:rsidR="00353137" w:rsidRPr="00EA7D7A">
        <w:rPr>
          <w:b/>
        </w:rPr>
        <w:t>incomes</w:t>
      </w:r>
      <w:r w:rsidR="00353137">
        <w:t xml:space="preserve"> (</w:t>
      </w:r>
      <w:proofErr w:type="spellStart"/>
      <w:r w:rsidR="00353137">
        <w:t>fundings</w:t>
      </w:r>
      <w:proofErr w:type="spellEnd"/>
      <w:r w:rsidR="00353137">
        <w:t xml:space="preserve"> and other credits).</w:t>
      </w:r>
    </w:p>
    <w:p w:rsidR="00842AC0" w:rsidRDefault="00842AC0" w:rsidP="00842AC0"/>
    <w:p w:rsidR="00842AC0" w:rsidRPr="001E682D" w:rsidRDefault="00842AC0" w:rsidP="00842AC0"/>
    <w:sectPr w:rsidR="00842AC0" w:rsidRPr="001E682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484" w:rsidRDefault="00420484" w:rsidP="00297816">
      <w:pPr>
        <w:spacing w:after="0" w:line="240" w:lineRule="auto"/>
      </w:pPr>
      <w:r>
        <w:separator/>
      </w:r>
    </w:p>
  </w:endnote>
  <w:endnote w:type="continuationSeparator" w:id="0">
    <w:p w:rsidR="00420484" w:rsidRDefault="00420484" w:rsidP="00297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484" w:rsidRDefault="00420484" w:rsidP="00297816">
      <w:pPr>
        <w:spacing w:after="0" w:line="240" w:lineRule="auto"/>
      </w:pPr>
      <w:r>
        <w:separator/>
      </w:r>
    </w:p>
  </w:footnote>
  <w:footnote w:type="continuationSeparator" w:id="0">
    <w:p w:rsidR="00420484" w:rsidRDefault="00420484" w:rsidP="002978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97816" w:rsidRPr="00297816" w:rsidRDefault="00297816" w:rsidP="00297816">
    <w:pPr>
      <w:pStyle w:val="Header"/>
      <w:jc w:val="center"/>
      <w:rPr>
        <w:b/>
        <w:sz w:val="28"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A6F04"/>
    <w:multiLevelType w:val="hybridMultilevel"/>
    <w:tmpl w:val="6E6EFC4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0953AE"/>
    <w:multiLevelType w:val="hybridMultilevel"/>
    <w:tmpl w:val="20CCB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848A8"/>
    <w:multiLevelType w:val="hybridMultilevel"/>
    <w:tmpl w:val="23A4D7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C5E30"/>
    <w:multiLevelType w:val="hybridMultilevel"/>
    <w:tmpl w:val="22A6AD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6053AC"/>
    <w:multiLevelType w:val="hybridMultilevel"/>
    <w:tmpl w:val="862E0A1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C55DDA"/>
    <w:multiLevelType w:val="hybridMultilevel"/>
    <w:tmpl w:val="876CB1F4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95748A5"/>
    <w:multiLevelType w:val="hybridMultilevel"/>
    <w:tmpl w:val="418859A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52F471A"/>
    <w:multiLevelType w:val="hybridMultilevel"/>
    <w:tmpl w:val="F188999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54E6398"/>
    <w:multiLevelType w:val="hybridMultilevel"/>
    <w:tmpl w:val="1F068D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65DCC"/>
    <w:multiLevelType w:val="hybridMultilevel"/>
    <w:tmpl w:val="37984B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927C92"/>
    <w:multiLevelType w:val="hybridMultilevel"/>
    <w:tmpl w:val="A050C49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61441E"/>
    <w:multiLevelType w:val="hybridMultilevel"/>
    <w:tmpl w:val="FE9440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C3718"/>
    <w:multiLevelType w:val="hybridMultilevel"/>
    <w:tmpl w:val="99C830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E46558"/>
    <w:multiLevelType w:val="hybridMultilevel"/>
    <w:tmpl w:val="66BEE1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FC765F"/>
    <w:multiLevelType w:val="hybridMultilevel"/>
    <w:tmpl w:val="BA9C820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3065DD3"/>
    <w:multiLevelType w:val="hybridMultilevel"/>
    <w:tmpl w:val="5BD687C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3C169E0"/>
    <w:multiLevelType w:val="hybridMultilevel"/>
    <w:tmpl w:val="F7A2A2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C6C6E6A"/>
    <w:multiLevelType w:val="hybridMultilevel"/>
    <w:tmpl w:val="3FFAE91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F9C294A"/>
    <w:multiLevelType w:val="hybridMultilevel"/>
    <w:tmpl w:val="BFCEF0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E04AA8"/>
    <w:multiLevelType w:val="hybridMultilevel"/>
    <w:tmpl w:val="8A0A22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A55E57"/>
    <w:multiLevelType w:val="hybridMultilevel"/>
    <w:tmpl w:val="EC8404E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A4C3EEC"/>
    <w:multiLevelType w:val="hybridMultilevel"/>
    <w:tmpl w:val="D10EA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305A1"/>
    <w:multiLevelType w:val="hybridMultilevel"/>
    <w:tmpl w:val="5EB48EA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9883541"/>
    <w:multiLevelType w:val="hybridMultilevel"/>
    <w:tmpl w:val="98E4087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C10631"/>
    <w:multiLevelType w:val="hybridMultilevel"/>
    <w:tmpl w:val="5C7698B2"/>
    <w:lvl w:ilvl="0" w:tplc="C2FA83BC">
      <w:start w:val="1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FEB2781"/>
    <w:multiLevelType w:val="hybridMultilevel"/>
    <w:tmpl w:val="6E0C277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20"/>
  </w:num>
  <w:num w:numId="4">
    <w:abstractNumId w:val="22"/>
  </w:num>
  <w:num w:numId="5">
    <w:abstractNumId w:val="0"/>
  </w:num>
  <w:num w:numId="6">
    <w:abstractNumId w:val="23"/>
  </w:num>
  <w:num w:numId="7">
    <w:abstractNumId w:val="6"/>
  </w:num>
  <w:num w:numId="8">
    <w:abstractNumId w:val="4"/>
  </w:num>
  <w:num w:numId="9">
    <w:abstractNumId w:val="17"/>
  </w:num>
  <w:num w:numId="10">
    <w:abstractNumId w:val="3"/>
  </w:num>
  <w:num w:numId="11">
    <w:abstractNumId w:val="7"/>
  </w:num>
  <w:num w:numId="12">
    <w:abstractNumId w:val="16"/>
  </w:num>
  <w:num w:numId="13">
    <w:abstractNumId w:val="1"/>
  </w:num>
  <w:num w:numId="14">
    <w:abstractNumId w:val="9"/>
  </w:num>
  <w:num w:numId="15">
    <w:abstractNumId w:val="18"/>
  </w:num>
  <w:num w:numId="16">
    <w:abstractNumId w:val="25"/>
  </w:num>
  <w:num w:numId="17">
    <w:abstractNumId w:val="14"/>
  </w:num>
  <w:num w:numId="18">
    <w:abstractNumId w:val="15"/>
  </w:num>
  <w:num w:numId="19">
    <w:abstractNumId w:val="2"/>
  </w:num>
  <w:num w:numId="20">
    <w:abstractNumId w:val="24"/>
  </w:num>
  <w:num w:numId="21">
    <w:abstractNumId w:val="19"/>
  </w:num>
  <w:num w:numId="22">
    <w:abstractNumId w:val="10"/>
  </w:num>
  <w:num w:numId="23">
    <w:abstractNumId w:val="8"/>
  </w:num>
  <w:num w:numId="24">
    <w:abstractNumId w:val="11"/>
  </w:num>
  <w:num w:numId="25">
    <w:abstractNumId w:val="13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GyNDc2MjIxMzQ2NTdU0lEKTi0uzszPAykwqwUAlh8I9ywAAAA="/>
  </w:docVars>
  <w:rsids>
    <w:rsidRoot w:val="00544A09"/>
    <w:rsid w:val="00145857"/>
    <w:rsid w:val="00150B69"/>
    <w:rsid w:val="001E682D"/>
    <w:rsid w:val="00200C9A"/>
    <w:rsid w:val="00221BCC"/>
    <w:rsid w:val="00297816"/>
    <w:rsid w:val="002E74FA"/>
    <w:rsid w:val="00353137"/>
    <w:rsid w:val="00420484"/>
    <w:rsid w:val="00492AE3"/>
    <w:rsid w:val="004F693E"/>
    <w:rsid w:val="005015F9"/>
    <w:rsid w:val="00513DF7"/>
    <w:rsid w:val="005200BA"/>
    <w:rsid w:val="0053269B"/>
    <w:rsid w:val="00544A09"/>
    <w:rsid w:val="0059211A"/>
    <w:rsid w:val="005C6CDC"/>
    <w:rsid w:val="006829A0"/>
    <w:rsid w:val="00694B12"/>
    <w:rsid w:val="00725304"/>
    <w:rsid w:val="00842AC0"/>
    <w:rsid w:val="00862E0D"/>
    <w:rsid w:val="00874842"/>
    <w:rsid w:val="0089646E"/>
    <w:rsid w:val="008E0AE7"/>
    <w:rsid w:val="008F0FF0"/>
    <w:rsid w:val="00931AC2"/>
    <w:rsid w:val="00935AC1"/>
    <w:rsid w:val="00A44F10"/>
    <w:rsid w:val="00B659B1"/>
    <w:rsid w:val="00B93FFF"/>
    <w:rsid w:val="00C203BE"/>
    <w:rsid w:val="00C91ECD"/>
    <w:rsid w:val="00C978FA"/>
    <w:rsid w:val="00D63215"/>
    <w:rsid w:val="00E85C69"/>
    <w:rsid w:val="00EA0341"/>
    <w:rsid w:val="00EA7D7A"/>
    <w:rsid w:val="00EC6735"/>
    <w:rsid w:val="00F31548"/>
    <w:rsid w:val="00F379C7"/>
    <w:rsid w:val="00FB6E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A761A8"/>
  <w15:chartTrackingRefBased/>
  <w15:docId w15:val="{FDFB34AF-9A1F-4F6E-890A-49E947C28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269B"/>
    <w:pPr>
      <w:ind w:left="720"/>
      <w:contextualSpacing/>
    </w:pPr>
  </w:style>
  <w:style w:type="paragraph" w:styleId="NoSpacing">
    <w:name w:val="No Spacing"/>
    <w:uiPriority w:val="1"/>
    <w:qFormat/>
    <w:rsid w:val="001E682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297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7816"/>
  </w:style>
  <w:style w:type="paragraph" w:styleId="Footer">
    <w:name w:val="footer"/>
    <w:basedOn w:val="Normal"/>
    <w:link w:val="FooterChar"/>
    <w:uiPriority w:val="99"/>
    <w:unhideWhenUsed/>
    <w:rsid w:val="002978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78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7B84B0-8F05-4AD4-8971-B9379EFAD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3</TotalTime>
  <Pages>4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ok</dc:creator>
  <cp:keywords/>
  <dc:description/>
  <cp:lastModifiedBy>ashok</cp:lastModifiedBy>
  <cp:revision>12</cp:revision>
  <dcterms:created xsi:type="dcterms:W3CDTF">2020-09-11T11:22:00Z</dcterms:created>
  <dcterms:modified xsi:type="dcterms:W3CDTF">2020-09-29T14:28:00Z</dcterms:modified>
</cp:coreProperties>
</file>